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4DF2C" w14:textId="77777777" w:rsidR="00CD5F35" w:rsidRDefault="006C0F7D" w:rsidP="00CD5F35">
      <w:pPr>
        <w:pStyle w:val="Title"/>
        <w:rPr>
          <w:u w:val="none"/>
        </w:rPr>
      </w:pPr>
      <w:r>
        <w:t>TENTATIVE AGENDA</w:t>
      </w:r>
      <w:r w:rsidR="002E7721">
        <w:t xml:space="preserve"> </w:t>
      </w:r>
    </w:p>
    <w:p w14:paraId="23C24087" w14:textId="77777777" w:rsidR="00385257" w:rsidRDefault="00D303BB" w:rsidP="003D48DE">
      <w:pPr>
        <w:pStyle w:val="Title"/>
        <w:jc w:val="right"/>
        <w:rPr>
          <w:u w:val="none"/>
        </w:rPr>
      </w:pPr>
      <w:r w:rsidRPr="00AF1EA0">
        <w:rPr>
          <w:u w:val="none"/>
        </w:rPr>
        <w:t xml:space="preserve"> </w:t>
      </w:r>
    </w:p>
    <w:p w14:paraId="6E322E97" w14:textId="5CB2C626" w:rsidR="002E7721" w:rsidRDefault="008C6A07" w:rsidP="005B776E">
      <w:pPr>
        <w:pStyle w:val="Title"/>
        <w:spacing w:after="40" w:line="240" w:lineRule="auto"/>
        <w:jc w:val="right"/>
        <w:rPr>
          <w:u w:val="none"/>
        </w:rPr>
      </w:pPr>
      <w:r>
        <w:rPr>
          <w:u w:val="none"/>
        </w:rPr>
        <w:t>P</w:t>
      </w:r>
      <w:r w:rsidR="00830082">
        <w:rPr>
          <w:u w:val="none"/>
        </w:rPr>
        <w:t xml:space="preserve">osted </w:t>
      </w:r>
      <w:r w:rsidR="007B173A">
        <w:rPr>
          <w:u w:val="none"/>
        </w:rPr>
        <w:t>May</w:t>
      </w:r>
      <w:r w:rsidR="00823CC8">
        <w:rPr>
          <w:u w:val="none"/>
        </w:rPr>
        <w:t xml:space="preserve"> </w:t>
      </w:r>
      <w:r w:rsidR="003E2222">
        <w:rPr>
          <w:u w:val="none"/>
        </w:rPr>
        <w:t>20</w:t>
      </w:r>
      <w:r w:rsidR="00EA11E6">
        <w:rPr>
          <w:u w:val="none"/>
        </w:rPr>
        <w:t>,</w:t>
      </w:r>
      <w:r w:rsidR="001C46F8">
        <w:rPr>
          <w:u w:val="none"/>
        </w:rPr>
        <w:t xml:space="preserve"> 20</w:t>
      </w:r>
      <w:r w:rsidR="00305898">
        <w:rPr>
          <w:u w:val="none"/>
        </w:rPr>
        <w:t>2</w:t>
      </w:r>
      <w:r>
        <w:rPr>
          <w:u w:val="none"/>
        </w:rPr>
        <w:t>2</w:t>
      </w:r>
      <w:r w:rsidR="00DC3C96">
        <w:rPr>
          <w:u w:val="none"/>
        </w:rPr>
        <w:t xml:space="preserve"> @ 4:30 PM</w:t>
      </w:r>
    </w:p>
    <w:p w14:paraId="163255DD" w14:textId="77777777" w:rsidR="00FB2794" w:rsidRPr="000E1B9E" w:rsidRDefault="00FB2794" w:rsidP="005B776E">
      <w:pPr>
        <w:pStyle w:val="Title"/>
        <w:spacing w:after="40" w:line="240" w:lineRule="auto"/>
        <w:jc w:val="right"/>
        <w:rPr>
          <w:sz w:val="20"/>
          <w:szCs w:val="20"/>
          <w:u w:val="none"/>
        </w:rPr>
      </w:pPr>
    </w:p>
    <w:p w14:paraId="2D07A374" w14:textId="55095F53" w:rsidR="00837B40" w:rsidRDefault="006C0F7D" w:rsidP="00837B40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  <w:r w:rsidRPr="003C33AB">
        <w:rPr>
          <w:rFonts w:ascii="Times New Roman" w:hAnsi="Times New Roman"/>
          <w:sz w:val="22"/>
          <w:szCs w:val="22"/>
        </w:rPr>
        <w:t xml:space="preserve">THIS IS A PUBLIC NOTICE OF THE </w:t>
      </w:r>
      <w:r w:rsidR="00D414A0" w:rsidRPr="003C33AB">
        <w:rPr>
          <w:rFonts w:ascii="Times New Roman" w:hAnsi="Times New Roman"/>
          <w:sz w:val="22"/>
          <w:szCs w:val="22"/>
        </w:rPr>
        <w:t>TWELVE</w:t>
      </w:r>
      <w:r w:rsidR="00235360" w:rsidRPr="003C33AB">
        <w:rPr>
          <w:rFonts w:ascii="Times New Roman" w:hAnsi="Times New Roman"/>
          <w:sz w:val="22"/>
          <w:szCs w:val="22"/>
        </w:rPr>
        <w:t xml:space="preserve"> HUNDRED</w:t>
      </w:r>
      <w:r w:rsidR="009E523E" w:rsidRPr="003C33AB">
        <w:rPr>
          <w:rFonts w:ascii="Times New Roman" w:hAnsi="Times New Roman"/>
          <w:sz w:val="22"/>
          <w:szCs w:val="22"/>
        </w:rPr>
        <w:t xml:space="preserve"> AND </w:t>
      </w:r>
      <w:r w:rsidR="00276F41">
        <w:rPr>
          <w:rFonts w:ascii="Times New Roman" w:hAnsi="Times New Roman"/>
          <w:sz w:val="22"/>
          <w:szCs w:val="22"/>
        </w:rPr>
        <w:t>SIXT</w:t>
      </w:r>
      <w:r w:rsidR="00E11131">
        <w:rPr>
          <w:rFonts w:ascii="Times New Roman" w:hAnsi="Times New Roman"/>
          <w:sz w:val="22"/>
          <w:szCs w:val="22"/>
        </w:rPr>
        <w:t xml:space="preserve">Y </w:t>
      </w:r>
      <w:r w:rsidR="003E2222">
        <w:rPr>
          <w:rFonts w:ascii="Times New Roman" w:hAnsi="Times New Roman"/>
          <w:sz w:val="22"/>
          <w:szCs w:val="22"/>
        </w:rPr>
        <w:t>SIX</w:t>
      </w:r>
      <w:r w:rsidR="00340632">
        <w:rPr>
          <w:rFonts w:ascii="Times New Roman" w:hAnsi="Times New Roman"/>
          <w:sz w:val="22"/>
          <w:szCs w:val="22"/>
        </w:rPr>
        <w:t>TH</w:t>
      </w:r>
      <w:r w:rsidR="001977FF" w:rsidRPr="003C33AB">
        <w:rPr>
          <w:rFonts w:ascii="Times New Roman" w:hAnsi="Times New Roman"/>
          <w:sz w:val="22"/>
          <w:szCs w:val="22"/>
        </w:rPr>
        <w:t xml:space="preserve"> </w:t>
      </w:r>
      <w:r w:rsidR="007A1EA9" w:rsidRPr="003C33AB">
        <w:rPr>
          <w:rFonts w:ascii="Times New Roman" w:hAnsi="Times New Roman"/>
          <w:sz w:val="22"/>
          <w:szCs w:val="22"/>
        </w:rPr>
        <w:t>(1</w:t>
      </w:r>
      <w:r w:rsidR="00D414A0" w:rsidRPr="003C33AB">
        <w:rPr>
          <w:rFonts w:ascii="Times New Roman" w:hAnsi="Times New Roman"/>
          <w:sz w:val="22"/>
          <w:szCs w:val="22"/>
        </w:rPr>
        <w:t>2</w:t>
      </w:r>
      <w:r w:rsidR="00276F41">
        <w:rPr>
          <w:rFonts w:ascii="Times New Roman" w:hAnsi="Times New Roman"/>
          <w:sz w:val="22"/>
          <w:szCs w:val="22"/>
        </w:rPr>
        <w:t>6</w:t>
      </w:r>
      <w:r w:rsidR="003E2222">
        <w:rPr>
          <w:rFonts w:ascii="Times New Roman" w:hAnsi="Times New Roman"/>
          <w:sz w:val="22"/>
          <w:szCs w:val="22"/>
        </w:rPr>
        <w:t>6</w:t>
      </w:r>
      <w:r w:rsidR="00340632" w:rsidRPr="00340632">
        <w:rPr>
          <w:rFonts w:ascii="Times New Roman" w:hAnsi="Times New Roman"/>
          <w:sz w:val="22"/>
          <w:szCs w:val="22"/>
          <w:vertAlign w:val="superscript"/>
        </w:rPr>
        <w:t>th</w:t>
      </w:r>
      <w:r w:rsidR="007A1EA9" w:rsidRPr="003C33AB">
        <w:rPr>
          <w:rFonts w:ascii="Times New Roman" w:hAnsi="Times New Roman"/>
          <w:sz w:val="22"/>
          <w:szCs w:val="22"/>
        </w:rPr>
        <w:t xml:space="preserve">) </w:t>
      </w:r>
      <w:r w:rsidRPr="003C33AB">
        <w:rPr>
          <w:rFonts w:ascii="Times New Roman" w:hAnsi="Times New Roman"/>
          <w:sz w:val="22"/>
          <w:szCs w:val="22"/>
        </w:rPr>
        <w:t>MEETING OF THE BOARD OF DIRECTORS OF THE EUREKA FIRE PROTECTION DISTRICT OF ST. LOUIS COUNTY, MISSOURI</w:t>
      </w:r>
      <w:r w:rsidR="00126B6A" w:rsidRPr="003C33AB">
        <w:rPr>
          <w:rFonts w:ascii="Times New Roman" w:hAnsi="Times New Roman"/>
          <w:sz w:val="22"/>
          <w:szCs w:val="22"/>
        </w:rPr>
        <w:t>. MEETING IS TO BE</w:t>
      </w:r>
      <w:r w:rsidR="00760086" w:rsidRPr="003C33AB">
        <w:rPr>
          <w:rFonts w:ascii="Times New Roman" w:hAnsi="Times New Roman"/>
          <w:sz w:val="22"/>
          <w:szCs w:val="22"/>
        </w:rPr>
        <w:t xml:space="preserve"> </w:t>
      </w:r>
      <w:r w:rsidR="001C46F8" w:rsidRPr="003C33AB">
        <w:rPr>
          <w:rFonts w:ascii="Times New Roman" w:hAnsi="Times New Roman"/>
          <w:sz w:val="22"/>
          <w:szCs w:val="22"/>
        </w:rPr>
        <w:t xml:space="preserve">HELD </w:t>
      </w:r>
      <w:r w:rsidR="007B173A">
        <w:rPr>
          <w:rFonts w:ascii="Times New Roman" w:hAnsi="Times New Roman"/>
          <w:sz w:val="22"/>
          <w:szCs w:val="22"/>
        </w:rPr>
        <w:t>MAY</w:t>
      </w:r>
      <w:r w:rsidR="00E11131">
        <w:rPr>
          <w:rFonts w:ascii="Times New Roman" w:hAnsi="Times New Roman"/>
          <w:sz w:val="22"/>
          <w:szCs w:val="22"/>
        </w:rPr>
        <w:t xml:space="preserve"> </w:t>
      </w:r>
      <w:r w:rsidR="003E2222">
        <w:rPr>
          <w:rFonts w:ascii="Times New Roman" w:hAnsi="Times New Roman"/>
          <w:sz w:val="22"/>
          <w:szCs w:val="22"/>
        </w:rPr>
        <w:t>24</w:t>
      </w:r>
      <w:r w:rsidR="00403239" w:rsidRPr="003C33AB">
        <w:rPr>
          <w:rFonts w:ascii="Times New Roman" w:hAnsi="Times New Roman"/>
          <w:sz w:val="22"/>
          <w:szCs w:val="22"/>
        </w:rPr>
        <w:t>,</w:t>
      </w:r>
      <w:r w:rsidR="00DB013A" w:rsidRPr="003C33AB">
        <w:rPr>
          <w:rFonts w:ascii="Times New Roman" w:hAnsi="Times New Roman"/>
          <w:sz w:val="22"/>
          <w:szCs w:val="22"/>
        </w:rPr>
        <w:t xml:space="preserve"> </w:t>
      </w:r>
      <w:r w:rsidRPr="003C33AB">
        <w:rPr>
          <w:rFonts w:ascii="Times New Roman" w:hAnsi="Times New Roman"/>
          <w:sz w:val="22"/>
          <w:szCs w:val="22"/>
        </w:rPr>
        <w:t>20</w:t>
      </w:r>
      <w:r w:rsidR="00305898" w:rsidRPr="003C33AB">
        <w:rPr>
          <w:rFonts w:ascii="Times New Roman" w:hAnsi="Times New Roman"/>
          <w:sz w:val="22"/>
          <w:szCs w:val="22"/>
        </w:rPr>
        <w:t>2</w:t>
      </w:r>
      <w:r w:rsidR="008C6A07">
        <w:rPr>
          <w:rFonts w:ascii="Times New Roman" w:hAnsi="Times New Roman"/>
          <w:sz w:val="22"/>
          <w:szCs w:val="22"/>
        </w:rPr>
        <w:t>2</w:t>
      </w:r>
      <w:r w:rsidR="00DA5048">
        <w:rPr>
          <w:rFonts w:ascii="Times New Roman" w:hAnsi="Times New Roman"/>
          <w:sz w:val="22"/>
          <w:szCs w:val="22"/>
        </w:rPr>
        <w:t>,</w:t>
      </w:r>
      <w:r w:rsidRPr="003C33AB">
        <w:rPr>
          <w:rFonts w:ascii="Times New Roman" w:hAnsi="Times New Roman"/>
          <w:sz w:val="22"/>
          <w:szCs w:val="22"/>
        </w:rPr>
        <w:t xml:space="preserve"> AT </w:t>
      </w:r>
      <w:r w:rsidR="00DA5048">
        <w:rPr>
          <w:rFonts w:ascii="Times New Roman" w:hAnsi="Times New Roman"/>
          <w:sz w:val="22"/>
          <w:szCs w:val="22"/>
        </w:rPr>
        <w:t>5</w:t>
      </w:r>
      <w:r w:rsidR="00F703C0" w:rsidRPr="003C33AB">
        <w:rPr>
          <w:rFonts w:ascii="Times New Roman" w:hAnsi="Times New Roman"/>
          <w:sz w:val="22"/>
          <w:szCs w:val="22"/>
        </w:rPr>
        <w:t>:</w:t>
      </w:r>
      <w:r w:rsidR="00DA5048">
        <w:rPr>
          <w:rFonts w:ascii="Times New Roman" w:hAnsi="Times New Roman"/>
          <w:sz w:val="22"/>
          <w:szCs w:val="22"/>
        </w:rPr>
        <w:t>3</w:t>
      </w:r>
      <w:r w:rsidR="00517A2B" w:rsidRPr="003C33AB">
        <w:rPr>
          <w:rFonts w:ascii="Times New Roman" w:hAnsi="Times New Roman"/>
          <w:sz w:val="22"/>
          <w:szCs w:val="22"/>
        </w:rPr>
        <w:t>0 P</w:t>
      </w:r>
      <w:r w:rsidRPr="003C33AB">
        <w:rPr>
          <w:rFonts w:ascii="Times New Roman" w:hAnsi="Times New Roman"/>
          <w:sz w:val="22"/>
          <w:szCs w:val="22"/>
        </w:rPr>
        <w:t>.M</w:t>
      </w:r>
      <w:r w:rsidR="009714E7" w:rsidRPr="003C33AB">
        <w:rPr>
          <w:rFonts w:ascii="Times New Roman" w:hAnsi="Times New Roman"/>
          <w:sz w:val="22"/>
          <w:szCs w:val="22"/>
        </w:rPr>
        <w:t>.</w:t>
      </w:r>
      <w:r w:rsidR="00837B40">
        <w:rPr>
          <w:rFonts w:ascii="Times New Roman" w:hAnsi="Times New Roman"/>
          <w:sz w:val="22"/>
          <w:szCs w:val="22"/>
        </w:rPr>
        <w:t xml:space="preserve"> AT </w:t>
      </w:r>
      <w:r w:rsidR="000A2A82">
        <w:rPr>
          <w:rFonts w:ascii="Times New Roman" w:hAnsi="Times New Roman"/>
          <w:sz w:val="22"/>
          <w:szCs w:val="22"/>
        </w:rPr>
        <w:t>E</w:t>
      </w:r>
      <w:r w:rsidR="00090036">
        <w:rPr>
          <w:rFonts w:ascii="Times New Roman" w:hAnsi="Times New Roman"/>
          <w:sz w:val="22"/>
          <w:szCs w:val="22"/>
        </w:rPr>
        <w:t>UREKA FIRE STATION</w:t>
      </w:r>
      <w:r w:rsidR="000A2A82">
        <w:rPr>
          <w:rFonts w:ascii="Times New Roman" w:hAnsi="Times New Roman"/>
          <w:sz w:val="22"/>
          <w:szCs w:val="22"/>
        </w:rPr>
        <w:t xml:space="preserve"> 1, 4849 H</w:t>
      </w:r>
      <w:r w:rsidR="00090036">
        <w:rPr>
          <w:rFonts w:ascii="Times New Roman" w:hAnsi="Times New Roman"/>
          <w:sz w:val="22"/>
          <w:szCs w:val="22"/>
        </w:rPr>
        <w:t>WY</w:t>
      </w:r>
      <w:r w:rsidR="000A2A82">
        <w:rPr>
          <w:rFonts w:ascii="Times New Roman" w:hAnsi="Times New Roman"/>
          <w:sz w:val="22"/>
          <w:szCs w:val="22"/>
        </w:rPr>
        <w:t xml:space="preserve"> 109</w:t>
      </w:r>
      <w:r w:rsidR="00837B40">
        <w:rPr>
          <w:rFonts w:ascii="Times New Roman" w:hAnsi="Times New Roman"/>
          <w:sz w:val="22"/>
          <w:szCs w:val="22"/>
        </w:rPr>
        <w:t>.</w:t>
      </w:r>
    </w:p>
    <w:p w14:paraId="2414AE44" w14:textId="19165AB5" w:rsidR="006C0F7D" w:rsidRPr="003C33AB" w:rsidRDefault="006C0F7D" w:rsidP="00E1350C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314B4FDD" w14:textId="4EB22C92" w:rsidR="00112675" w:rsidRPr="003C33AB" w:rsidRDefault="00112675" w:rsidP="0011267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MEETING ACCESS (VIRTUAL)</w:t>
      </w:r>
    </w:p>
    <w:p w14:paraId="3143AA73" w14:textId="31557F9B" w:rsidR="00112675" w:rsidRPr="00B528FE" w:rsidRDefault="00112675" w:rsidP="0011267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16"/>
          <w:szCs w:val="16"/>
        </w:rPr>
      </w:pPr>
      <w:r w:rsidRPr="00B528FE">
        <w:rPr>
          <w:rFonts w:ascii="Times New Roman" w:hAnsi="Times New Roman"/>
          <w:b/>
          <w:bCs/>
          <w:sz w:val="16"/>
          <w:szCs w:val="16"/>
        </w:rPr>
        <w:t xml:space="preserve">(Pursuant to: RS MO Section 610.020.1 Virtual Access to Board Meeting may be accessed electronically via the following web address: </w:t>
      </w:r>
      <w:hyperlink r:id="rId8" w:history="1">
        <w:r w:rsidR="003A1890">
          <w:rPr>
            <w:rStyle w:val="Hyperlink"/>
          </w:rPr>
          <w:t>https://zoom.us/j/95328821338?pwd=Rkl5VkZET1BOKyt3bjFDUGQ5Q2lWQT09</w:t>
        </w:r>
      </w:hyperlink>
      <w:r w:rsidRPr="00B528FE">
        <w:rPr>
          <w:rFonts w:ascii="Times New Roman" w:hAnsi="Times New Roman"/>
          <w:b/>
          <w:bCs/>
          <w:sz w:val="16"/>
          <w:szCs w:val="16"/>
        </w:rPr>
        <w:t>)</w:t>
      </w:r>
    </w:p>
    <w:p w14:paraId="451D83F4" w14:textId="77777777" w:rsidR="00112675" w:rsidRPr="003C33AB" w:rsidRDefault="00112675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480B0D8A" w14:textId="6C91EFC1" w:rsidR="006C0F7D" w:rsidRDefault="006C0F7D">
      <w:pPr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sz w:val="22"/>
          <w:szCs w:val="22"/>
        </w:rPr>
        <w:t xml:space="preserve">  </w:t>
      </w:r>
      <w:r w:rsidRPr="003C33AB">
        <w:rPr>
          <w:rFonts w:ascii="Times New Roman" w:hAnsi="Times New Roman"/>
          <w:b/>
          <w:bCs/>
          <w:sz w:val="22"/>
          <w:szCs w:val="22"/>
        </w:rPr>
        <w:t>PLEDGE OF ALLEGIANCE</w:t>
      </w:r>
    </w:p>
    <w:p w14:paraId="0AD25C8B" w14:textId="77777777" w:rsidR="0068202A" w:rsidRPr="003C33AB" w:rsidRDefault="0068202A">
      <w:pPr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5D543AC1" w14:textId="6E709624" w:rsidR="006C0F7D" w:rsidRPr="003C33AB" w:rsidRDefault="000A4DFD" w:rsidP="001D106C">
      <w:pPr>
        <w:tabs>
          <w:tab w:val="left" w:pos="-720"/>
          <w:tab w:val="left" w:pos="864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 APPROVAL</w:t>
      </w:r>
      <w:r w:rsidR="006C0F7D" w:rsidRPr="003C33AB">
        <w:rPr>
          <w:rFonts w:ascii="Times New Roman" w:hAnsi="Times New Roman"/>
          <w:b/>
          <w:bCs/>
          <w:sz w:val="22"/>
          <w:szCs w:val="22"/>
        </w:rPr>
        <w:t xml:space="preserve"> OF PRIOR MINUTES</w:t>
      </w:r>
    </w:p>
    <w:p w14:paraId="035EF939" w14:textId="44CDFCE9" w:rsidR="006C0F7D" w:rsidRPr="003C33AB" w:rsidRDefault="00DA5048" w:rsidP="00EC2D89">
      <w:pPr>
        <w:pStyle w:val="ListParagraph"/>
        <w:numPr>
          <w:ilvl w:val="0"/>
          <w:numId w:val="15"/>
        </w:numPr>
        <w:tabs>
          <w:tab w:val="left" w:pos="-720"/>
          <w:tab w:val="left" w:pos="864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inutes of the 12</w:t>
      </w:r>
      <w:r w:rsidR="00E11131">
        <w:rPr>
          <w:rFonts w:ascii="Times New Roman" w:hAnsi="Times New Roman"/>
          <w:sz w:val="22"/>
          <w:szCs w:val="22"/>
        </w:rPr>
        <w:t>6</w:t>
      </w:r>
      <w:r w:rsidR="003E2222">
        <w:rPr>
          <w:rFonts w:ascii="Times New Roman" w:hAnsi="Times New Roman"/>
          <w:sz w:val="22"/>
          <w:szCs w:val="22"/>
        </w:rPr>
        <w:t>5</w:t>
      </w:r>
      <w:r w:rsidR="007B173A" w:rsidRPr="007B173A">
        <w:rPr>
          <w:rFonts w:ascii="Times New Roman" w:hAnsi="Times New Roman"/>
          <w:sz w:val="22"/>
          <w:szCs w:val="22"/>
          <w:vertAlign w:val="superscript"/>
        </w:rPr>
        <w:t>th</w:t>
      </w:r>
      <w:r w:rsidRPr="00E57ACF">
        <w:rPr>
          <w:rFonts w:ascii="Times New Roman" w:hAnsi="Times New Roman"/>
          <w:sz w:val="22"/>
          <w:szCs w:val="22"/>
          <w:vertAlign w:val="superscript"/>
        </w:rPr>
        <w:t xml:space="preserve"> </w:t>
      </w:r>
      <w:r>
        <w:rPr>
          <w:rFonts w:ascii="Times New Roman" w:hAnsi="Times New Roman"/>
          <w:sz w:val="22"/>
          <w:szCs w:val="22"/>
        </w:rPr>
        <w:t>Meeting</w:t>
      </w:r>
    </w:p>
    <w:p w14:paraId="6D8BC3E4" w14:textId="77777777" w:rsidR="006819F7" w:rsidRPr="003C33AB" w:rsidRDefault="006819F7" w:rsidP="00B528FE">
      <w:pPr>
        <w:tabs>
          <w:tab w:val="left" w:pos="-720"/>
          <w:tab w:val="left" w:pos="1152"/>
          <w:tab w:val="left" w:pos="6192"/>
        </w:tabs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6208A75C" w14:textId="64741C95" w:rsidR="00F622DC" w:rsidRPr="003C33AB" w:rsidRDefault="00F622DC" w:rsidP="00F622DC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I P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RESENTATIONS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  </w:t>
      </w:r>
    </w:p>
    <w:p w14:paraId="11AC4239" w14:textId="404A12A7" w:rsidR="003C3AD8" w:rsidRPr="003E2222" w:rsidRDefault="003E2222" w:rsidP="00A94A35">
      <w:pPr>
        <w:pStyle w:val="ListParagraph"/>
        <w:numPr>
          <w:ilvl w:val="0"/>
          <w:numId w:val="20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ind w:left="720"/>
        <w:jc w:val="both"/>
        <w:rPr>
          <w:rFonts w:ascii="Times New Roman" w:hAnsi="Times New Roman"/>
          <w:sz w:val="22"/>
          <w:szCs w:val="22"/>
        </w:rPr>
      </w:pPr>
      <w:bookmarkStart w:id="0" w:name="_Hlk101510844"/>
      <w:r>
        <w:rPr>
          <w:rFonts w:ascii="Times New Roman" w:hAnsi="Times New Roman"/>
          <w:sz w:val="22"/>
          <w:szCs w:val="22"/>
        </w:rPr>
        <w:t>Pinning Ceremonies</w:t>
      </w:r>
      <w:r w:rsidR="003C3AD8" w:rsidRPr="003E2222">
        <w:rPr>
          <w:rFonts w:ascii="Times New Roman" w:hAnsi="Times New Roman"/>
          <w:sz w:val="22"/>
          <w:szCs w:val="22"/>
        </w:rPr>
        <w:t xml:space="preserve"> </w:t>
      </w:r>
    </w:p>
    <w:bookmarkEnd w:id="0"/>
    <w:p w14:paraId="21E6B364" w14:textId="77777777" w:rsidR="00F622DC" w:rsidRPr="003C33AB" w:rsidRDefault="00F622DC" w:rsidP="00B528FE">
      <w:pPr>
        <w:tabs>
          <w:tab w:val="left" w:pos="-720"/>
          <w:tab w:val="left" w:pos="1152"/>
          <w:tab w:val="left" w:pos="6192"/>
        </w:tabs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25E6E6E9" w14:textId="2A7CB887" w:rsidR="006819F7" w:rsidRPr="003C33AB" w:rsidRDefault="00F622DC" w:rsidP="006819F7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6819F7" w:rsidRPr="003C33AB">
        <w:rPr>
          <w:rFonts w:ascii="Times New Roman" w:hAnsi="Times New Roman"/>
          <w:b/>
          <w:bCs/>
          <w:sz w:val="22"/>
          <w:szCs w:val="22"/>
        </w:rPr>
        <w:t>II P</w:t>
      </w:r>
      <w:r w:rsidR="00D37CF1" w:rsidRPr="003C33AB">
        <w:rPr>
          <w:rFonts w:ascii="Times New Roman" w:hAnsi="Times New Roman"/>
          <w:b/>
          <w:bCs/>
          <w:sz w:val="22"/>
          <w:szCs w:val="22"/>
        </w:rPr>
        <w:t xml:space="preserve">ENSION BOARD   </w:t>
      </w:r>
    </w:p>
    <w:p w14:paraId="0EB71A80" w14:textId="18028625" w:rsidR="00A34123" w:rsidRDefault="00A239A2" w:rsidP="00A94A35">
      <w:pPr>
        <w:pStyle w:val="ListParagraph"/>
        <w:widowControl/>
        <w:numPr>
          <w:ilvl w:val="0"/>
          <w:numId w:val="30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92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djustRightInd/>
        <w:spacing w:line="0" w:lineRule="atLeast"/>
        <w:jc w:val="both"/>
        <w:outlineLvl w:val="0"/>
        <w:rPr>
          <w:rFonts w:ascii="Times New Roman" w:hAnsi="Times New Roman"/>
          <w:bCs/>
          <w:sz w:val="22"/>
          <w:szCs w:val="22"/>
        </w:rPr>
      </w:pPr>
      <w:bookmarkStart w:id="1" w:name="_Hlk49931180"/>
      <w:r>
        <w:rPr>
          <w:rFonts w:ascii="Times New Roman" w:hAnsi="Times New Roman"/>
          <w:bCs/>
          <w:sz w:val="22"/>
          <w:szCs w:val="22"/>
        </w:rPr>
        <w:t>Pension Board Report with Greg Stewart</w:t>
      </w:r>
    </w:p>
    <w:p w14:paraId="33E0FC5A" w14:textId="7712831F" w:rsidR="00C149B9" w:rsidRPr="000D1769" w:rsidRDefault="00C149B9" w:rsidP="00A94A35">
      <w:pPr>
        <w:pStyle w:val="ListParagraph"/>
        <w:widowControl/>
        <w:numPr>
          <w:ilvl w:val="0"/>
          <w:numId w:val="30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92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djustRightInd/>
        <w:spacing w:line="0" w:lineRule="atLeast"/>
        <w:jc w:val="both"/>
        <w:outlineLvl w:val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Defined Contribution Working Group</w:t>
      </w:r>
    </w:p>
    <w:bookmarkEnd w:id="1"/>
    <w:p w14:paraId="5E3B863E" w14:textId="77777777" w:rsidR="007D6402" w:rsidRPr="003C33AB" w:rsidRDefault="007D6402" w:rsidP="00B528FE">
      <w:pPr>
        <w:pStyle w:val="ListParagraph"/>
        <w:tabs>
          <w:tab w:val="left" w:pos="-720"/>
          <w:tab w:val="left" w:pos="1152"/>
          <w:tab w:val="left" w:pos="6192"/>
        </w:tabs>
        <w:ind w:left="81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2C99F3DB" w14:textId="3912F24A" w:rsidR="001D106C" w:rsidRPr="003C33AB" w:rsidRDefault="00EB5197" w:rsidP="001378AE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V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COMMUNICATIONS</w:t>
      </w:r>
      <w:r w:rsidR="001D106C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03F108B9" w14:textId="72E696FC" w:rsidR="00FB7100" w:rsidRPr="00D44650" w:rsidRDefault="006F16FD" w:rsidP="00D44650">
      <w:pPr>
        <w:pStyle w:val="ListParagraph"/>
        <w:numPr>
          <w:ilvl w:val="0"/>
          <w:numId w:val="26"/>
        </w:num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5150A85F" w14:textId="7E1A26C4" w:rsidR="00024677" w:rsidRPr="003C33AB" w:rsidRDefault="00024677" w:rsidP="00B528FE">
      <w:pPr>
        <w:tabs>
          <w:tab w:val="left" w:pos="-720"/>
          <w:tab w:val="left" w:pos="1152"/>
          <w:tab w:val="left" w:pos="6192"/>
        </w:tabs>
        <w:ind w:left="72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1D23C54C" w14:textId="75FD4788" w:rsidR="00BD4012" w:rsidRPr="003C33AB" w:rsidRDefault="00BD4012" w:rsidP="00BD4012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 xml:space="preserve"> V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SHOP STEWARDS REMARKS</w:t>
      </w:r>
    </w:p>
    <w:p w14:paraId="736BB845" w14:textId="17C84B29" w:rsidR="00AD1EBC" w:rsidRPr="009F5A10" w:rsidRDefault="009F5A10" w:rsidP="00AD1EBC">
      <w:pPr>
        <w:pStyle w:val="ListParagraph"/>
        <w:numPr>
          <w:ilvl w:val="0"/>
          <w:numId w:val="25"/>
        </w:num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 w:rsidRPr="009F5A10">
        <w:rPr>
          <w:rFonts w:ascii="Times New Roman" w:hAnsi="Times New Roman"/>
          <w:sz w:val="22"/>
          <w:szCs w:val="22"/>
        </w:rPr>
        <w:t xml:space="preserve"> </w:t>
      </w:r>
    </w:p>
    <w:p w14:paraId="1E5812AA" w14:textId="77777777" w:rsidR="006C0F7D" w:rsidRPr="003C33AB" w:rsidRDefault="006C0F7D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33D0C88B" w14:textId="10AE3155" w:rsidR="006C0F7D" w:rsidRPr="003C33AB" w:rsidRDefault="00EB5197" w:rsidP="001D106C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V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BD4012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BUDGET</w:t>
      </w:r>
    </w:p>
    <w:p w14:paraId="6B3B29F7" w14:textId="073D5DDA" w:rsidR="003C3AD8" w:rsidRDefault="004A4220" w:rsidP="003E2222">
      <w:pPr>
        <w:pStyle w:val="ListParagraph"/>
        <w:numPr>
          <w:ilvl w:val="0"/>
          <w:numId w:val="9"/>
        </w:numPr>
        <w:tabs>
          <w:tab w:val="left" w:pos="-72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 w:rsidRPr="002366F5">
        <w:rPr>
          <w:rFonts w:ascii="Times New Roman" w:hAnsi="Times New Roman"/>
          <w:sz w:val="22"/>
          <w:szCs w:val="22"/>
        </w:rPr>
        <w:t>Financial Matters</w:t>
      </w:r>
    </w:p>
    <w:p w14:paraId="58462D37" w14:textId="5824D4BF" w:rsidR="00C149B9" w:rsidRPr="003E2222" w:rsidRDefault="00C149B9" w:rsidP="003E2222">
      <w:pPr>
        <w:pStyle w:val="ListParagraph"/>
        <w:numPr>
          <w:ilvl w:val="0"/>
          <w:numId w:val="9"/>
        </w:numPr>
        <w:tabs>
          <w:tab w:val="left" w:pos="-72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Bond Issuance Update</w:t>
      </w:r>
    </w:p>
    <w:p w14:paraId="08156100" w14:textId="77777777" w:rsidR="00073FC6" w:rsidRPr="0045084E" w:rsidRDefault="00073FC6" w:rsidP="00B528FE">
      <w:pPr>
        <w:pStyle w:val="ListParagraph"/>
        <w:tabs>
          <w:tab w:val="left" w:pos="-720"/>
          <w:tab w:val="left" w:pos="1152"/>
          <w:tab w:val="left" w:pos="6192"/>
        </w:tabs>
        <w:jc w:val="both"/>
        <w:rPr>
          <w:rFonts w:ascii="Times New Roman" w:hAnsi="Times New Roman"/>
          <w:sz w:val="22"/>
          <w:szCs w:val="22"/>
        </w:rPr>
      </w:pPr>
    </w:p>
    <w:p w14:paraId="36A98204" w14:textId="7BE3480E" w:rsidR="009D76B7" w:rsidRPr="003C33AB" w:rsidRDefault="006202CA" w:rsidP="009D76B7">
      <w:p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VIII OLD BUSINESS</w:t>
      </w:r>
      <w:r w:rsidR="009D76B7" w:rsidRPr="003C33AB">
        <w:rPr>
          <w:rFonts w:ascii="Times New Roman" w:hAnsi="Times New Roman"/>
          <w:sz w:val="22"/>
          <w:szCs w:val="22"/>
        </w:rPr>
        <w:t xml:space="preserve"> </w:t>
      </w:r>
    </w:p>
    <w:p w14:paraId="4A93272C" w14:textId="157C1328" w:rsidR="00AC23B7" w:rsidRPr="003E2222" w:rsidRDefault="00AC23B7" w:rsidP="003E2222">
      <w:pPr>
        <w:widowControl/>
        <w:numPr>
          <w:ilvl w:val="0"/>
          <w:numId w:val="8"/>
        </w:numPr>
        <w:adjustRightInd/>
        <w:jc w:val="both"/>
        <w:rPr>
          <w:rFonts w:ascii="Times New Roman" w:hAnsi="Times New Roman"/>
          <w:sz w:val="22"/>
          <w:szCs w:val="22"/>
        </w:rPr>
      </w:pPr>
      <w:bookmarkStart w:id="2" w:name="_Hlk86995332"/>
      <w:bookmarkStart w:id="3" w:name="_Hlk86995316"/>
    </w:p>
    <w:bookmarkEnd w:id="2"/>
    <w:bookmarkEnd w:id="3"/>
    <w:p w14:paraId="7AB69815" w14:textId="3CA5A5D4" w:rsidR="009D76B7" w:rsidRPr="003C33AB" w:rsidRDefault="009D76B7" w:rsidP="00B528FE">
      <w:pPr>
        <w:widowControl/>
        <w:adjustRightInd/>
        <w:ind w:left="360"/>
        <w:jc w:val="both"/>
        <w:rPr>
          <w:rFonts w:ascii="Times New Roman" w:hAnsi="Times New Roman"/>
          <w:sz w:val="22"/>
          <w:szCs w:val="22"/>
        </w:rPr>
      </w:pPr>
    </w:p>
    <w:p w14:paraId="3736E6D0" w14:textId="009CE765" w:rsidR="00AF4C36" w:rsidRDefault="00C32EDE" w:rsidP="006C0306">
      <w:p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IX</w:t>
      </w:r>
      <w:r w:rsidR="00EB5197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NEW BUSINESS</w:t>
      </w:r>
      <w:r w:rsidR="001B5758" w:rsidRPr="003C33AB">
        <w:rPr>
          <w:rFonts w:ascii="Times New Roman" w:hAnsi="Times New Roman"/>
          <w:sz w:val="22"/>
          <w:szCs w:val="22"/>
        </w:rPr>
        <w:t xml:space="preserve"> </w:t>
      </w:r>
    </w:p>
    <w:p w14:paraId="73B78388" w14:textId="37104BEC" w:rsidR="00464881" w:rsidRPr="003E2222" w:rsidRDefault="00C149B9" w:rsidP="003E2222">
      <w:pPr>
        <w:pStyle w:val="ListParagraph"/>
        <w:numPr>
          <w:ilvl w:val="0"/>
          <w:numId w:val="31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Eureka FPD App.</w:t>
      </w:r>
    </w:p>
    <w:p w14:paraId="51B7FCC4" w14:textId="10A69E19" w:rsidR="00D76BCC" w:rsidRDefault="00D76BCC" w:rsidP="00D76BCC">
      <w:pPr>
        <w:widowControl/>
        <w:adjustRightInd/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4299CF4A" w14:textId="76B4A98B" w:rsidR="001C0B4F" w:rsidRPr="003C33AB" w:rsidRDefault="00BD4012" w:rsidP="00EE32FE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Courier" w:hAnsi="Courier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X</w:t>
      </w:r>
      <w:r w:rsidR="006C0F7D" w:rsidRPr="003C33AB">
        <w:rPr>
          <w:rFonts w:ascii="Times New Roman" w:hAnsi="Times New Roman"/>
          <w:b/>
          <w:bCs/>
          <w:sz w:val="22"/>
          <w:szCs w:val="22"/>
        </w:rPr>
        <w:t xml:space="preserve"> CLOSED MEETING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6F7A75FA" w14:textId="0494D3B8" w:rsidR="006C0F7D" w:rsidRPr="00B528FE" w:rsidRDefault="006C0F7D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16"/>
          <w:szCs w:val="16"/>
        </w:rPr>
      </w:pPr>
      <w:r w:rsidRPr="00B528FE">
        <w:rPr>
          <w:rFonts w:ascii="Times New Roman" w:hAnsi="Times New Roman"/>
          <w:b/>
          <w:bCs/>
          <w:sz w:val="16"/>
          <w:szCs w:val="16"/>
        </w:rPr>
        <w:t>(Pursuant</w:t>
      </w:r>
      <w:r w:rsidR="005F3CE4" w:rsidRPr="00B528FE">
        <w:rPr>
          <w:rFonts w:ascii="Times New Roman" w:hAnsi="Times New Roman"/>
          <w:b/>
          <w:bCs/>
          <w:sz w:val="16"/>
          <w:szCs w:val="16"/>
        </w:rPr>
        <w:t xml:space="preserve"> </w:t>
      </w:r>
      <w:r w:rsidRPr="00B528FE">
        <w:rPr>
          <w:rFonts w:ascii="Times New Roman" w:hAnsi="Times New Roman"/>
          <w:b/>
          <w:bCs/>
          <w:sz w:val="16"/>
          <w:szCs w:val="16"/>
        </w:rPr>
        <w:t xml:space="preserve">to: RS MO Section 610.021 [1] Legal Actions, causes of action or litigation involving a public governmental body and any confidential or privileged communications between a public governmental body or its representatives and its attorneys; and RS MO Section 610.021 [3] Hiring, Firing, Disciplining or Promoting of particular Employees by a Public Governmental Body when personal information about the employee is discussed or recorded; and RS MO Section 610.021 [9] Preparation, including any discussions or  work   product, on behalf  of a Public Governmental Body, or </w:t>
      </w:r>
      <w:r w:rsidR="00EB5197" w:rsidRPr="00B528FE">
        <w:rPr>
          <w:rFonts w:ascii="Times New Roman" w:hAnsi="Times New Roman"/>
          <w:b/>
          <w:bCs/>
          <w:sz w:val="16"/>
          <w:szCs w:val="16"/>
        </w:rPr>
        <w:t>its</w:t>
      </w:r>
      <w:r w:rsidRPr="00B528FE">
        <w:rPr>
          <w:rFonts w:ascii="Times New Roman" w:hAnsi="Times New Roman"/>
          <w:b/>
          <w:bCs/>
          <w:sz w:val="16"/>
          <w:szCs w:val="16"/>
        </w:rPr>
        <w:t xml:space="preserve"> representatives for negotiations with employee groups.) </w:t>
      </w:r>
    </w:p>
    <w:p w14:paraId="480CE956" w14:textId="77777777" w:rsidR="009C7A72" w:rsidRDefault="006C0F7D" w:rsidP="00D866CB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 </w:t>
      </w:r>
    </w:p>
    <w:p w14:paraId="4323F8A3" w14:textId="77777777" w:rsidR="00A94A35" w:rsidRDefault="00EB5197" w:rsidP="00A94A3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X</w:t>
      </w:r>
      <w:r w:rsidR="00EE32FE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SCHEDULE</w:t>
      </w:r>
      <w:r w:rsidR="0098358B" w:rsidRPr="003C33AB">
        <w:rPr>
          <w:rFonts w:ascii="Times New Roman" w:hAnsi="Times New Roman"/>
          <w:bCs/>
          <w:sz w:val="22"/>
          <w:szCs w:val="22"/>
        </w:rPr>
        <w:t xml:space="preserve"> </w:t>
      </w:r>
      <w:r w:rsidR="0098358B" w:rsidRPr="003C33AB">
        <w:rPr>
          <w:rFonts w:ascii="Times New Roman" w:hAnsi="Times New Roman"/>
          <w:b/>
          <w:bCs/>
          <w:sz w:val="22"/>
          <w:szCs w:val="22"/>
        </w:rPr>
        <w:t>OF EVENTS</w:t>
      </w:r>
    </w:p>
    <w:p w14:paraId="71D61CCE" w14:textId="4B12496F" w:rsidR="009D76B7" w:rsidRPr="00A345E7" w:rsidRDefault="00A94A35" w:rsidP="00A94A35">
      <w:pPr>
        <w:tabs>
          <w:tab w:val="left" w:pos="-720"/>
          <w:tab w:val="left" w:pos="1152"/>
          <w:tab w:val="left" w:pos="6192"/>
        </w:tabs>
        <w:spacing w:line="0" w:lineRule="atLeast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2"/>
          <w:szCs w:val="22"/>
        </w:rPr>
        <w:t>A.</w:t>
      </w:r>
      <w:r w:rsidR="007043CA" w:rsidRPr="00AD229B">
        <w:rPr>
          <w:rFonts w:ascii="Times New Roman" w:hAnsi="Times New Roman"/>
          <w:sz w:val="22"/>
          <w:szCs w:val="22"/>
        </w:rPr>
        <w:t xml:space="preserve"> </w:t>
      </w:r>
      <w:r w:rsidR="00E72135" w:rsidRPr="00AD229B">
        <w:rPr>
          <w:rFonts w:ascii="Times New Roman" w:hAnsi="Times New Roman"/>
          <w:sz w:val="22"/>
          <w:szCs w:val="22"/>
        </w:rPr>
        <w:t xml:space="preserve"> </w:t>
      </w:r>
      <w:r w:rsidR="003E2222">
        <w:rPr>
          <w:rFonts w:ascii="Times New Roman" w:hAnsi="Times New Roman"/>
          <w:sz w:val="22"/>
          <w:szCs w:val="22"/>
        </w:rPr>
        <w:t>June</w:t>
      </w:r>
      <w:r w:rsidR="00EC2D89" w:rsidRPr="00A345E7">
        <w:rPr>
          <w:rFonts w:ascii="Times New Roman" w:hAnsi="Times New Roman"/>
          <w:sz w:val="24"/>
        </w:rPr>
        <w:t xml:space="preserve"> </w:t>
      </w:r>
      <w:r w:rsidR="003E2222">
        <w:rPr>
          <w:rFonts w:ascii="Times New Roman" w:hAnsi="Times New Roman"/>
          <w:sz w:val="24"/>
        </w:rPr>
        <w:t>1</w:t>
      </w:r>
      <w:r w:rsidR="00D44650">
        <w:rPr>
          <w:rFonts w:ascii="Times New Roman" w:hAnsi="Times New Roman"/>
          <w:sz w:val="24"/>
        </w:rPr>
        <w:t>4</w:t>
      </w:r>
      <w:r w:rsidR="00E5194B">
        <w:rPr>
          <w:rFonts w:ascii="Times New Roman" w:hAnsi="Times New Roman"/>
          <w:sz w:val="24"/>
        </w:rPr>
        <w:t>,</w:t>
      </w:r>
      <w:r w:rsidR="00FC24D2" w:rsidRPr="00A345E7">
        <w:rPr>
          <w:rFonts w:ascii="Times New Roman" w:hAnsi="Times New Roman"/>
          <w:sz w:val="24"/>
        </w:rPr>
        <w:t xml:space="preserve"> 20</w:t>
      </w:r>
      <w:r w:rsidR="00DC3C96" w:rsidRPr="00A345E7">
        <w:rPr>
          <w:rFonts w:ascii="Times New Roman" w:hAnsi="Times New Roman"/>
          <w:sz w:val="24"/>
        </w:rPr>
        <w:t>2</w:t>
      </w:r>
      <w:r w:rsidR="008C6A07">
        <w:rPr>
          <w:rFonts w:ascii="Times New Roman" w:hAnsi="Times New Roman"/>
          <w:sz w:val="24"/>
        </w:rPr>
        <w:t>2</w:t>
      </w:r>
      <w:r w:rsidR="0002212E" w:rsidRPr="00A345E7">
        <w:rPr>
          <w:rFonts w:ascii="Times New Roman" w:hAnsi="Times New Roman"/>
          <w:sz w:val="24"/>
        </w:rPr>
        <w:t xml:space="preserve"> @ </w:t>
      </w:r>
      <w:r w:rsidR="001B0A30">
        <w:rPr>
          <w:rFonts w:ascii="Times New Roman" w:hAnsi="Times New Roman"/>
          <w:sz w:val="24"/>
        </w:rPr>
        <w:t>5</w:t>
      </w:r>
      <w:r w:rsidR="0002212E" w:rsidRPr="00A345E7">
        <w:rPr>
          <w:rFonts w:ascii="Times New Roman" w:hAnsi="Times New Roman"/>
          <w:sz w:val="24"/>
        </w:rPr>
        <w:t xml:space="preserve">:30 PM EFPD – Board </w:t>
      </w:r>
      <w:r w:rsidR="00E81F34">
        <w:rPr>
          <w:rFonts w:ascii="Times New Roman" w:hAnsi="Times New Roman"/>
          <w:sz w:val="24"/>
        </w:rPr>
        <w:t>M</w:t>
      </w:r>
      <w:r w:rsidR="0002212E" w:rsidRPr="00A345E7">
        <w:rPr>
          <w:rFonts w:ascii="Times New Roman" w:hAnsi="Times New Roman"/>
          <w:sz w:val="24"/>
        </w:rPr>
        <w:t>eeting</w:t>
      </w:r>
      <w:r w:rsidR="00B3422F" w:rsidRPr="00A345E7">
        <w:rPr>
          <w:rFonts w:ascii="Times New Roman" w:hAnsi="Times New Roman"/>
          <w:sz w:val="24"/>
        </w:rPr>
        <w:t xml:space="preserve"> </w:t>
      </w:r>
      <w:r w:rsidR="008B42F7" w:rsidRPr="00A345E7">
        <w:rPr>
          <w:rFonts w:ascii="Times New Roman" w:hAnsi="Times New Roman"/>
          <w:sz w:val="24"/>
        </w:rPr>
        <w:t xml:space="preserve"> </w:t>
      </w:r>
    </w:p>
    <w:sectPr w:rsidR="009D76B7" w:rsidRPr="00A345E7" w:rsidSect="001C7536">
      <w:footerReference w:type="default" r:id="rId9"/>
      <w:endnotePr>
        <w:numFmt w:val="decimal"/>
      </w:endnotePr>
      <w:pgSz w:w="12240" w:h="15840" w:code="1"/>
      <w:pgMar w:top="720" w:right="720" w:bottom="288" w:left="720" w:header="360" w:footer="288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8BCBB" w14:textId="77777777" w:rsidR="00224932" w:rsidRDefault="00224932">
      <w:r>
        <w:separator/>
      </w:r>
    </w:p>
  </w:endnote>
  <w:endnote w:type="continuationSeparator" w:id="0">
    <w:p w14:paraId="12993773" w14:textId="77777777" w:rsidR="00224932" w:rsidRDefault="00224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ranite">
    <w:altName w:val="Cambria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922CB" w14:textId="77777777" w:rsidR="00DF21EE" w:rsidRDefault="00DF21EE">
    <w:pPr>
      <w:spacing w:line="240" w:lineRule="exact"/>
      <w:ind w:left="7920" w:firstLine="720"/>
      <w:jc w:val="center"/>
    </w:pPr>
    <w:r>
      <w:t xml:space="preserve"> </w:t>
    </w:r>
  </w:p>
  <w:p w14:paraId="1B4887FC" w14:textId="77777777" w:rsidR="00DF21EE" w:rsidRDefault="00DF21EE">
    <w:pPr>
      <w:tabs>
        <w:tab w:val="right" w:pos="10800"/>
      </w:tabs>
      <w:jc w:val="both"/>
      <w:rPr>
        <w:sz w:val="24"/>
      </w:rPr>
    </w:pPr>
    <w:r>
      <w:rPr>
        <w:sz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8D7B7" w14:textId="77777777" w:rsidR="00224932" w:rsidRDefault="00224932">
      <w:r>
        <w:separator/>
      </w:r>
    </w:p>
  </w:footnote>
  <w:footnote w:type="continuationSeparator" w:id="0">
    <w:p w14:paraId="504CBBF4" w14:textId="77777777" w:rsidR="00224932" w:rsidRDefault="00224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6EF3"/>
    <w:multiLevelType w:val="hybridMultilevel"/>
    <w:tmpl w:val="9342DA2E"/>
    <w:lvl w:ilvl="0" w:tplc="A78081E4">
      <w:start w:val="1"/>
      <w:numFmt w:val="upperLetter"/>
      <w:lvlText w:val="%1."/>
      <w:lvlJc w:val="left"/>
      <w:pPr>
        <w:ind w:left="-297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-2250" w:hanging="360"/>
      </w:pPr>
    </w:lvl>
    <w:lvl w:ilvl="2" w:tplc="0409001B" w:tentative="1">
      <w:start w:val="1"/>
      <w:numFmt w:val="lowerRoman"/>
      <w:lvlText w:val="%3."/>
      <w:lvlJc w:val="right"/>
      <w:pPr>
        <w:ind w:left="-1530" w:hanging="180"/>
      </w:pPr>
    </w:lvl>
    <w:lvl w:ilvl="3" w:tplc="0409000F" w:tentative="1">
      <w:start w:val="1"/>
      <w:numFmt w:val="decimal"/>
      <w:lvlText w:val="%4."/>
      <w:lvlJc w:val="left"/>
      <w:pPr>
        <w:ind w:left="-810" w:hanging="360"/>
      </w:pPr>
    </w:lvl>
    <w:lvl w:ilvl="4" w:tplc="04090019" w:tentative="1">
      <w:start w:val="1"/>
      <w:numFmt w:val="lowerLetter"/>
      <w:lvlText w:val="%5."/>
      <w:lvlJc w:val="left"/>
      <w:pPr>
        <w:ind w:left="-90" w:hanging="360"/>
      </w:pPr>
    </w:lvl>
    <w:lvl w:ilvl="5" w:tplc="0409001B" w:tentative="1">
      <w:start w:val="1"/>
      <w:numFmt w:val="lowerRoman"/>
      <w:lvlText w:val="%6."/>
      <w:lvlJc w:val="right"/>
      <w:pPr>
        <w:ind w:left="630" w:hanging="180"/>
      </w:pPr>
    </w:lvl>
    <w:lvl w:ilvl="6" w:tplc="0409000F" w:tentative="1">
      <w:start w:val="1"/>
      <w:numFmt w:val="decimal"/>
      <w:lvlText w:val="%7."/>
      <w:lvlJc w:val="left"/>
      <w:pPr>
        <w:ind w:left="1350" w:hanging="360"/>
      </w:pPr>
    </w:lvl>
    <w:lvl w:ilvl="7" w:tplc="04090019" w:tentative="1">
      <w:start w:val="1"/>
      <w:numFmt w:val="lowerLetter"/>
      <w:lvlText w:val="%8."/>
      <w:lvlJc w:val="left"/>
      <w:pPr>
        <w:ind w:left="2070" w:hanging="360"/>
      </w:pPr>
    </w:lvl>
    <w:lvl w:ilvl="8" w:tplc="0409001B" w:tentative="1">
      <w:start w:val="1"/>
      <w:numFmt w:val="lowerRoman"/>
      <w:lvlText w:val="%9."/>
      <w:lvlJc w:val="right"/>
      <w:pPr>
        <w:ind w:left="2790" w:hanging="180"/>
      </w:pPr>
    </w:lvl>
  </w:abstractNum>
  <w:abstractNum w:abstractNumId="1" w15:restartNumberingAfterBreak="0">
    <w:nsid w:val="08BC37A1"/>
    <w:multiLevelType w:val="hybridMultilevel"/>
    <w:tmpl w:val="E17C0C8C"/>
    <w:lvl w:ilvl="0" w:tplc="D80A82A4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22275"/>
    <w:multiLevelType w:val="hybridMultilevel"/>
    <w:tmpl w:val="57BEAA34"/>
    <w:lvl w:ilvl="0" w:tplc="C1661F68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86073F"/>
    <w:multiLevelType w:val="hybridMultilevel"/>
    <w:tmpl w:val="86FC14F0"/>
    <w:lvl w:ilvl="0" w:tplc="AB349206">
      <w:start w:val="1"/>
      <w:numFmt w:val="upperLetter"/>
      <w:pStyle w:val="Heading3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627392"/>
    <w:multiLevelType w:val="hybridMultilevel"/>
    <w:tmpl w:val="65DCFF8A"/>
    <w:lvl w:ilvl="0" w:tplc="A78081E4">
      <w:start w:val="1"/>
      <w:numFmt w:val="upperLetter"/>
      <w:suff w:val="nothing"/>
      <w:lvlText w:val="%1."/>
      <w:lvlJc w:val="left"/>
      <w:pPr>
        <w:ind w:left="1800" w:firstLine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06B576F"/>
    <w:multiLevelType w:val="hybridMultilevel"/>
    <w:tmpl w:val="3FA0491E"/>
    <w:lvl w:ilvl="0" w:tplc="6130097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14691"/>
    <w:multiLevelType w:val="hybridMultilevel"/>
    <w:tmpl w:val="861C53E0"/>
    <w:lvl w:ilvl="0" w:tplc="A78081E4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24EB15A2"/>
    <w:multiLevelType w:val="hybridMultilevel"/>
    <w:tmpl w:val="695C865E"/>
    <w:lvl w:ilvl="0" w:tplc="24589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8760B6"/>
    <w:multiLevelType w:val="hybridMultilevel"/>
    <w:tmpl w:val="4BBA8BA8"/>
    <w:lvl w:ilvl="0" w:tplc="C64E18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DE3AB6"/>
    <w:multiLevelType w:val="hybridMultilevel"/>
    <w:tmpl w:val="A6F6DA02"/>
    <w:lvl w:ilvl="0" w:tplc="0EF2961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457BA"/>
    <w:multiLevelType w:val="hybridMultilevel"/>
    <w:tmpl w:val="861C53E0"/>
    <w:lvl w:ilvl="0" w:tplc="A78081E4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DEE3C2F"/>
    <w:multiLevelType w:val="hybridMultilevel"/>
    <w:tmpl w:val="76063FF6"/>
    <w:lvl w:ilvl="0" w:tplc="4E3A88D8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E2A9E"/>
    <w:multiLevelType w:val="hybridMultilevel"/>
    <w:tmpl w:val="30080CC6"/>
    <w:lvl w:ilvl="0" w:tplc="5E44DEB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EF4749"/>
    <w:multiLevelType w:val="hybridMultilevel"/>
    <w:tmpl w:val="E954B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07E9D"/>
    <w:multiLevelType w:val="hybridMultilevel"/>
    <w:tmpl w:val="EDC43436"/>
    <w:lvl w:ilvl="0" w:tplc="26389D8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673790"/>
    <w:multiLevelType w:val="hybridMultilevel"/>
    <w:tmpl w:val="B8D43CCE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6" w15:restartNumberingAfterBreak="0">
    <w:nsid w:val="501D263D"/>
    <w:multiLevelType w:val="hybridMultilevel"/>
    <w:tmpl w:val="58A401F2"/>
    <w:lvl w:ilvl="0" w:tplc="E88613C6">
      <w:start w:val="1"/>
      <w:numFmt w:val="upperLetter"/>
      <w:lvlText w:val="%1."/>
      <w:lvlJc w:val="left"/>
      <w:pPr>
        <w:ind w:left="1095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7" w15:restartNumberingAfterBreak="0">
    <w:nsid w:val="53A51C48"/>
    <w:multiLevelType w:val="hybridMultilevel"/>
    <w:tmpl w:val="5CA22D4E"/>
    <w:lvl w:ilvl="0" w:tplc="70AA87F0">
      <w:start w:val="1"/>
      <w:numFmt w:val="upperLetter"/>
      <w:pStyle w:val="Heading7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8" w15:restartNumberingAfterBreak="0">
    <w:nsid w:val="5CC41D82"/>
    <w:multiLevelType w:val="hybridMultilevel"/>
    <w:tmpl w:val="9342DA2E"/>
    <w:lvl w:ilvl="0" w:tplc="A78081E4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C472E"/>
    <w:multiLevelType w:val="hybridMultilevel"/>
    <w:tmpl w:val="01B6EE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7C07"/>
    <w:multiLevelType w:val="hybridMultilevel"/>
    <w:tmpl w:val="13AE41F0"/>
    <w:lvl w:ilvl="0" w:tplc="151E82C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300028"/>
    <w:multiLevelType w:val="hybridMultilevel"/>
    <w:tmpl w:val="693C9438"/>
    <w:lvl w:ilvl="0" w:tplc="96EC5D64">
      <w:start w:val="1"/>
      <w:numFmt w:val="upperLetter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5FF7699"/>
    <w:multiLevelType w:val="hybridMultilevel"/>
    <w:tmpl w:val="01B6EE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7F0E5C"/>
    <w:multiLevelType w:val="hybridMultilevel"/>
    <w:tmpl w:val="51162A5E"/>
    <w:lvl w:ilvl="0" w:tplc="AADEAD5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5458B4"/>
    <w:multiLevelType w:val="hybridMultilevel"/>
    <w:tmpl w:val="76E01132"/>
    <w:lvl w:ilvl="0" w:tplc="1FC8AFB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EF2A4F"/>
    <w:multiLevelType w:val="hybridMultilevel"/>
    <w:tmpl w:val="33E4128C"/>
    <w:lvl w:ilvl="0" w:tplc="EE0E447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23607"/>
    <w:multiLevelType w:val="hybridMultilevel"/>
    <w:tmpl w:val="ABF667F8"/>
    <w:lvl w:ilvl="0" w:tplc="AE50B67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66798078">
    <w:abstractNumId w:val="21"/>
  </w:num>
  <w:num w:numId="2" w16cid:durableId="1988432923">
    <w:abstractNumId w:val="3"/>
  </w:num>
  <w:num w:numId="3" w16cid:durableId="1904027675">
    <w:abstractNumId w:val="17"/>
  </w:num>
  <w:num w:numId="4" w16cid:durableId="1920481373">
    <w:abstractNumId w:val="26"/>
  </w:num>
  <w:num w:numId="5" w16cid:durableId="1795447180">
    <w:abstractNumId w:val="4"/>
  </w:num>
  <w:num w:numId="6" w16cid:durableId="1150561811">
    <w:abstractNumId w:val="9"/>
  </w:num>
  <w:num w:numId="7" w16cid:durableId="1298609216">
    <w:abstractNumId w:val="19"/>
  </w:num>
  <w:num w:numId="8" w16cid:durableId="635337327">
    <w:abstractNumId w:val="0"/>
  </w:num>
  <w:num w:numId="9" w16cid:durableId="1022170923">
    <w:abstractNumId w:val="20"/>
  </w:num>
  <w:num w:numId="10" w16cid:durableId="586498820">
    <w:abstractNumId w:val="1"/>
  </w:num>
  <w:num w:numId="11" w16cid:durableId="1570187141">
    <w:abstractNumId w:val="5"/>
  </w:num>
  <w:num w:numId="12" w16cid:durableId="1348827323">
    <w:abstractNumId w:val="2"/>
  </w:num>
  <w:num w:numId="13" w16cid:durableId="458113288">
    <w:abstractNumId w:val="8"/>
  </w:num>
  <w:num w:numId="14" w16cid:durableId="184683137">
    <w:abstractNumId w:val="7"/>
  </w:num>
  <w:num w:numId="15" w16cid:durableId="1584031256">
    <w:abstractNumId w:val="14"/>
  </w:num>
  <w:num w:numId="16" w16cid:durableId="70872146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730990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643318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368672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9357510">
    <w:abstractNumId w:val="10"/>
  </w:num>
  <w:num w:numId="21" w16cid:durableId="1432967648">
    <w:abstractNumId w:val="15"/>
  </w:num>
  <w:num w:numId="22" w16cid:durableId="1845123876">
    <w:abstractNumId w:val="13"/>
  </w:num>
  <w:num w:numId="23" w16cid:durableId="1746368947">
    <w:abstractNumId w:val="22"/>
  </w:num>
  <w:num w:numId="24" w16cid:durableId="42020898">
    <w:abstractNumId w:val="11"/>
  </w:num>
  <w:num w:numId="25" w16cid:durableId="703871116">
    <w:abstractNumId w:val="23"/>
  </w:num>
  <w:num w:numId="26" w16cid:durableId="1995529811">
    <w:abstractNumId w:val="12"/>
  </w:num>
  <w:num w:numId="27" w16cid:durableId="146361407">
    <w:abstractNumId w:val="6"/>
  </w:num>
  <w:num w:numId="28" w16cid:durableId="835460871">
    <w:abstractNumId w:val="18"/>
  </w:num>
  <w:num w:numId="29" w16cid:durableId="350761079">
    <w:abstractNumId w:val="16"/>
  </w:num>
  <w:num w:numId="30" w16cid:durableId="2101638624">
    <w:abstractNumId w:val="25"/>
  </w:num>
  <w:num w:numId="31" w16cid:durableId="955909306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1MbIwtrC0MDZX0lEKTi0uzszPAykwtKwFACs2LLstAAAA"/>
  </w:docVars>
  <w:rsids>
    <w:rsidRoot w:val="00FF3AC0"/>
    <w:rsid w:val="00000779"/>
    <w:rsid w:val="00000F3A"/>
    <w:rsid w:val="0000111A"/>
    <w:rsid w:val="00002888"/>
    <w:rsid w:val="00002ED5"/>
    <w:rsid w:val="00006D29"/>
    <w:rsid w:val="000100F7"/>
    <w:rsid w:val="00010671"/>
    <w:rsid w:val="00011BA8"/>
    <w:rsid w:val="00014481"/>
    <w:rsid w:val="000154BF"/>
    <w:rsid w:val="00017212"/>
    <w:rsid w:val="00021C06"/>
    <w:rsid w:val="0002212E"/>
    <w:rsid w:val="00023C99"/>
    <w:rsid w:val="00023F70"/>
    <w:rsid w:val="00024677"/>
    <w:rsid w:val="0002598D"/>
    <w:rsid w:val="00026740"/>
    <w:rsid w:val="00030FB8"/>
    <w:rsid w:val="00031913"/>
    <w:rsid w:val="00031BAA"/>
    <w:rsid w:val="00031E53"/>
    <w:rsid w:val="000322D4"/>
    <w:rsid w:val="0003318B"/>
    <w:rsid w:val="00033A15"/>
    <w:rsid w:val="000342CA"/>
    <w:rsid w:val="00035249"/>
    <w:rsid w:val="00037730"/>
    <w:rsid w:val="00041122"/>
    <w:rsid w:val="000416FB"/>
    <w:rsid w:val="00042030"/>
    <w:rsid w:val="00042D9A"/>
    <w:rsid w:val="000430F9"/>
    <w:rsid w:val="000435BD"/>
    <w:rsid w:val="00043D96"/>
    <w:rsid w:val="00047536"/>
    <w:rsid w:val="000478A6"/>
    <w:rsid w:val="00051112"/>
    <w:rsid w:val="0005205D"/>
    <w:rsid w:val="000533CE"/>
    <w:rsid w:val="0005524B"/>
    <w:rsid w:val="00055795"/>
    <w:rsid w:val="00055F06"/>
    <w:rsid w:val="00056AC3"/>
    <w:rsid w:val="00056CAF"/>
    <w:rsid w:val="00057158"/>
    <w:rsid w:val="0005750D"/>
    <w:rsid w:val="0005770A"/>
    <w:rsid w:val="00057E84"/>
    <w:rsid w:val="000602AC"/>
    <w:rsid w:val="00060B1E"/>
    <w:rsid w:val="0006154A"/>
    <w:rsid w:val="00061C8B"/>
    <w:rsid w:val="0006272A"/>
    <w:rsid w:val="00063556"/>
    <w:rsid w:val="000639EC"/>
    <w:rsid w:val="000640F7"/>
    <w:rsid w:val="00065D5C"/>
    <w:rsid w:val="0006631F"/>
    <w:rsid w:val="00066466"/>
    <w:rsid w:val="0007010F"/>
    <w:rsid w:val="0007215F"/>
    <w:rsid w:val="00073814"/>
    <w:rsid w:val="00073FC6"/>
    <w:rsid w:val="00080420"/>
    <w:rsid w:val="00080771"/>
    <w:rsid w:val="00080B98"/>
    <w:rsid w:val="000821EE"/>
    <w:rsid w:val="00084350"/>
    <w:rsid w:val="0008594F"/>
    <w:rsid w:val="00085E76"/>
    <w:rsid w:val="00087297"/>
    <w:rsid w:val="00087EC7"/>
    <w:rsid w:val="00090036"/>
    <w:rsid w:val="00090DBF"/>
    <w:rsid w:val="00090DD0"/>
    <w:rsid w:val="00090E34"/>
    <w:rsid w:val="00092D0A"/>
    <w:rsid w:val="00094926"/>
    <w:rsid w:val="00094AC1"/>
    <w:rsid w:val="00094F09"/>
    <w:rsid w:val="00097DCC"/>
    <w:rsid w:val="000A14C0"/>
    <w:rsid w:val="000A1A16"/>
    <w:rsid w:val="000A2A82"/>
    <w:rsid w:val="000A2BEA"/>
    <w:rsid w:val="000A3D12"/>
    <w:rsid w:val="000A4316"/>
    <w:rsid w:val="000A4DFD"/>
    <w:rsid w:val="000B2DEF"/>
    <w:rsid w:val="000B2ED1"/>
    <w:rsid w:val="000B3670"/>
    <w:rsid w:val="000B3E7C"/>
    <w:rsid w:val="000B4F8C"/>
    <w:rsid w:val="000B604A"/>
    <w:rsid w:val="000C036F"/>
    <w:rsid w:val="000C04CE"/>
    <w:rsid w:val="000C05DA"/>
    <w:rsid w:val="000C0657"/>
    <w:rsid w:val="000C1AE8"/>
    <w:rsid w:val="000C3D19"/>
    <w:rsid w:val="000C4013"/>
    <w:rsid w:val="000C5763"/>
    <w:rsid w:val="000D1769"/>
    <w:rsid w:val="000D1A4E"/>
    <w:rsid w:val="000D60A4"/>
    <w:rsid w:val="000E03F7"/>
    <w:rsid w:val="000E1346"/>
    <w:rsid w:val="000E1B9E"/>
    <w:rsid w:val="000E1D8C"/>
    <w:rsid w:val="000E237C"/>
    <w:rsid w:val="000E249B"/>
    <w:rsid w:val="000E2589"/>
    <w:rsid w:val="000E317E"/>
    <w:rsid w:val="000E34FA"/>
    <w:rsid w:val="000E376C"/>
    <w:rsid w:val="000E3FF5"/>
    <w:rsid w:val="000E485E"/>
    <w:rsid w:val="000E49C3"/>
    <w:rsid w:val="000E4DFA"/>
    <w:rsid w:val="000E60E9"/>
    <w:rsid w:val="000E77E8"/>
    <w:rsid w:val="000E79FF"/>
    <w:rsid w:val="000E7C65"/>
    <w:rsid w:val="000F26BD"/>
    <w:rsid w:val="000F395A"/>
    <w:rsid w:val="000F50B8"/>
    <w:rsid w:val="000F5317"/>
    <w:rsid w:val="000F5ED3"/>
    <w:rsid w:val="000F6019"/>
    <w:rsid w:val="0010043A"/>
    <w:rsid w:val="00100992"/>
    <w:rsid w:val="00101C47"/>
    <w:rsid w:val="00101D23"/>
    <w:rsid w:val="00101E52"/>
    <w:rsid w:val="00102E43"/>
    <w:rsid w:val="00103739"/>
    <w:rsid w:val="00104FCC"/>
    <w:rsid w:val="00106244"/>
    <w:rsid w:val="00106477"/>
    <w:rsid w:val="00106810"/>
    <w:rsid w:val="00106964"/>
    <w:rsid w:val="00106CC6"/>
    <w:rsid w:val="00106FC1"/>
    <w:rsid w:val="0011079B"/>
    <w:rsid w:val="001109D4"/>
    <w:rsid w:val="00110A5E"/>
    <w:rsid w:val="0011109C"/>
    <w:rsid w:val="00112675"/>
    <w:rsid w:val="001143AB"/>
    <w:rsid w:val="00114C3D"/>
    <w:rsid w:val="00115065"/>
    <w:rsid w:val="0011659C"/>
    <w:rsid w:val="001209E3"/>
    <w:rsid w:val="001223D5"/>
    <w:rsid w:val="00122D59"/>
    <w:rsid w:val="001236BC"/>
    <w:rsid w:val="0012555D"/>
    <w:rsid w:val="00126B6A"/>
    <w:rsid w:val="00126BBB"/>
    <w:rsid w:val="00130F30"/>
    <w:rsid w:val="00131ECC"/>
    <w:rsid w:val="00131F44"/>
    <w:rsid w:val="00132293"/>
    <w:rsid w:val="001324D5"/>
    <w:rsid w:val="001325CB"/>
    <w:rsid w:val="001342E6"/>
    <w:rsid w:val="00137261"/>
    <w:rsid w:val="0013728A"/>
    <w:rsid w:val="001378AE"/>
    <w:rsid w:val="00140655"/>
    <w:rsid w:val="001409B1"/>
    <w:rsid w:val="00141C85"/>
    <w:rsid w:val="00142A9D"/>
    <w:rsid w:val="00143589"/>
    <w:rsid w:val="00143711"/>
    <w:rsid w:val="00143853"/>
    <w:rsid w:val="00146C08"/>
    <w:rsid w:val="00146F5C"/>
    <w:rsid w:val="00147674"/>
    <w:rsid w:val="00147953"/>
    <w:rsid w:val="00150A18"/>
    <w:rsid w:val="00150CAC"/>
    <w:rsid w:val="00152227"/>
    <w:rsid w:val="001522BB"/>
    <w:rsid w:val="001561F3"/>
    <w:rsid w:val="00157BE4"/>
    <w:rsid w:val="001628DE"/>
    <w:rsid w:val="00163ECF"/>
    <w:rsid w:val="00164DCC"/>
    <w:rsid w:val="001650FF"/>
    <w:rsid w:val="00165CA4"/>
    <w:rsid w:val="00165CA7"/>
    <w:rsid w:val="001664C3"/>
    <w:rsid w:val="0016772F"/>
    <w:rsid w:val="001717E6"/>
    <w:rsid w:val="00171A72"/>
    <w:rsid w:val="001734C7"/>
    <w:rsid w:val="00174D41"/>
    <w:rsid w:val="00176CCF"/>
    <w:rsid w:val="00180796"/>
    <w:rsid w:val="00181242"/>
    <w:rsid w:val="00181EC7"/>
    <w:rsid w:val="001821CE"/>
    <w:rsid w:val="00182C9D"/>
    <w:rsid w:val="00183303"/>
    <w:rsid w:val="0018704B"/>
    <w:rsid w:val="001874E1"/>
    <w:rsid w:val="001901EF"/>
    <w:rsid w:val="00190A5E"/>
    <w:rsid w:val="00191D4A"/>
    <w:rsid w:val="00193223"/>
    <w:rsid w:val="00193334"/>
    <w:rsid w:val="00195A28"/>
    <w:rsid w:val="001977FF"/>
    <w:rsid w:val="001A0479"/>
    <w:rsid w:val="001A0E0C"/>
    <w:rsid w:val="001A2BEF"/>
    <w:rsid w:val="001A3B97"/>
    <w:rsid w:val="001A417B"/>
    <w:rsid w:val="001A46C7"/>
    <w:rsid w:val="001B05A2"/>
    <w:rsid w:val="001B0A30"/>
    <w:rsid w:val="001B383E"/>
    <w:rsid w:val="001B3A9E"/>
    <w:rsid w:val="001B3D9B"/>
    <w:rsid w:val="001B4D8E"/>
    <w:rsid w:val="001B5758"/>
    <w:rsid w:val="001B6568"/>
    <w:rsid w:val="001B6C63"/>
    <w:rsid w:val="001C04EE"/>
    <w:rsid w:val="001C0B4F"/>
    <w:rsid w:val="001C0E1E"/>
    <w:rsid w:val="001C1D89"/>
    <w:rsid w:val="001C1D9C"/>
    <w:rsid w:val="001C2298"/>
    <w:rsid w:val="001C46F8"/>
    <w:rsid w:val="001C4D96"/>
    <w:rsid w:val="001C5CFC"/>
    <w:rsid w:val="001C65D2"/>
    <w:rsid w:val="001C68F5"/>
    <w:rsid w:val="001C6D3E"/>
    <w:rsid w:val="001C7536"/>
    <w:rsid w:val="001C7956"/>
    <w:rsid w:val="001D0B23"/>
    <w:rsid w:val="001D106C"/>
    <w:rsid w:val="001D2836"/>
    <w:rsid w:val="001D2DA1"/>
    <w:rsid w:val="001D4C6D"/>
    <w:rsid w:val="001D53D1"/>
    <w:rsid w:val="001D5C7A"/>
    <w:rsid w:val="001D67E6"/>
    <w:rsid w:val="001D68AE"/>
    <w:rsid w:val="001D7182"/>
    <w:rsid w:val="001D7DCF"/>
    <w:rsid w:val="001E0BA3"/>
    <w:rsid w:val="001E0CD2"/>
    <w:rsid w:val="001E1D4E"/>
    <w:rsid w:val="001E21C1"/>
    <w:rsid w:val="001E23DA"/>
    <w:rsid w:val="001E25F3"/>
    <w:rsid w:val="001E2632"/>
    <w:rsid w:val="001E313E"/>
    <w:rsid w:val="001E31B5"/>
    <w:rsid w:val="001E4A2E"/>
    <w:rsid w:val="001E6034"/>
    <w:rsid w:val="001E6C79"/>
    <w:rsid w:val="001F053C"/>
    <w:rsid w:val="001F145D"/>
    <w:rsid w:val="001F1C46"/>
    <w:rsid w:val="001F21AD"/>
    <w:rsid w:val="001F2305"/>
    <w:rsid w:val="001F2C35"/>
    <w:rsid w:val="001F338D"/>
    <w:rsid w:val="001F3469"/>
    <w:rsid w:val="001F37B7"/>
    <w:rsid w:val="001F3ABF"/>
    <w:rsid w:val="001F55FB"/>
    <w:rsid w:val="001F6D7B"/>
    <w:rsid w:val="001F785C"/>
    <w:rsid w:val="002033CE"/>
    <w:rsid w:val="0020381C"/>
    <w:rsid w:val="00205394"/>
    <w:rsid w:val="00206C72"/>
    <w:rsid w:val="0020722D"/>
    <w:rsid w:val="0020725D"/>
    <w:rsid w:val="00207587"/>
    <w:rsid w:val="00207803"/>
    <w:rsid w:val="00207FF8"/>
    <w:rsid w:val="00210C92"/>
    <w:rsid w:val="0021251A"/>
    <w:rsid w:val="00212748"/>
    <w:rsid w:val="00212991"/>
    <w:rsid w:val="00213DCC"/>
    <w:rsid w:val="00214F0A"/>
    <w:rsid w:val="0021591E"/>
    <w:rsid w:val="00220D6E"/>
    <w:rsid w:val="0022114E"/>
    <w:rsid w:val="00221EF2"/>
    <w:rsid w:val="002224F3"/>
    <w:rsid w:val="0022304D"/>
    <w:rsid w:val="002232AD"/>
    <w:rsid w:val="00223452"/>
    <w:rsid w:val="00224239"/>
    <w:rsid w:val="00224932"/>
    <w:rsid w:val="00225117"/>
    <w:rsid w:val="00225B01"/>
    <w:rsid w:val="00225CA7"/>
    <w:rsid w:val="002276E3"/>
    <w:rsid w:val="002277E0"/>
    <w:rsid w:val="00227975"/>
    <w:rsid w:val="002307FE"/>
    <w:rsid w:val="00235360"/>
    <w:rsid w:val="002357B4"/>
    <w:rsid w:val="00235A69"/>
    <w:rsid w:val="00235AEC"/>
    <w:rsid w:val="00235CDB"/>
    <w:rsid w:val="002366F5"/>
    <w:rsid w:val="0024008A"/>
    <w:rsid w:val="0024016E"/>
    <w:rsid w:val="00241AAD"/>
    <w:rsid w:val="00242355"/>
    <w:rsid w:val="00242722"/>
    <w:rsid w:val="0024281D"/>
    <w:rsid w:val="00242C01"/>
    <w:rsid w:val="00245165"/>
    <w:rsid w:val="0024528E"/>
    <w:rsid w:val="00246DD2"/>
    <w:rsid w:val="00247620"/>
    <w:rsid w:val="002501D1"/>
    <w:rsid w:val="00252A78"/>
    <w:rsid w:val="00252EAA"/>
    <w:rsid w:val="00253DA2"/>
    <w:rsid w:val="0025558A"/>
    <w:rsid w:val="002564A3"/>
    <w:rsid w:val="00257EB8"/>
    <w:rsid w:val="00260B2C"/>
    <w:rsid w:val="002623D2"/>
    <w:rsid w:val="00262CE5"/>
    <w:rsid w:val="00264E9E"/>
    <w:rsid w:val="00265440"/>
    <w:rsid w:val="002659F2"/>
    <w:rsid w:val="00265D06"/>
    <w:rsid w:val="0026712A"/>
    <w:rsid w:val="00267600"/>
    <w:rsid w:val="0027284E"/>
    <w:rsid w:val="002738CA"/>
    <w:rsid w:val="002749F1"/>
    <w:rsid w:val="00276F41"/>
    <w:rsid w:val="002801A9"/>
    <w:rsid w:val="00283911"/>
    <w:rsid w:val="002858D7"/>
    <w:rsid w:val="00285915"/>
    <w:rsid w:val="00285AA9"/>
    <w:rsid w:val="0028726B"/>
    <w:rsid w:val="00287C6B"/>
    <w:rsid w:val="00290D45"/>
    <w:rsid w:val="00292FBB"/>
    <w:rsid w:val="002932D7"/>
    <w:rsid w:val="002945FE"/>
    <w:rsid w:val="002960A9"/>
    <w:rsid w:val="00297101"/>
    <w:rsid w:val="002A0C8A"/>
    <w:rsid w:val="002A6372"/>
    <w:rsid w:val="002B05FA"/>
    <w:rsid w:val="002B0A78"/>
    <w:rsid w:val="002B16F7"/>
    <w:rsid w:val="002B1831"/>
    <w:rsid w:val="002B4A30"/>
    <w:rsid w:val="002B696C"/>
    <w:rsid w:val="002B76FA"/>
    <w:rsid w:val="002B7D5E"/>
    <w:rsid w:val="002C181B"/>
    <w:rsid w:val="002C3473"/>
    <w:rsid w:val="002C34F5"/>
    <w:rsid w:val="002C69E0"/>
    <w:rsid w:val="002C7536"/>
    <w:rsid w:val="002C7F2D"/>
    <w:rsid w:val="002D0EE2"/>
    <w:rsid w:val="002D1460"/>
    <w:rsid w:val="002D2575"/>
    <w:rsid w:val="002D3336"/>
    <w:rsid w:val="002D3F6B"/>
    <w:rsid w:val="002D4EFC"/>
    <w:rsid w:val="002D5015"/>
    <w:rsid w:val="002D5374"/>
    <w:rsid w:val="002D5DB6"/>
    <w:rsid w:val="002D64E1"/>
    <w:rsid w:val="002E05E0"/>
    <w:rsid w:val="002E0BCA"/>
    <w:rsid w:val="002E15C0"/>
    <w:rsid w:val="002E280A"/>
    <w:rsid w:val="002E347A"/>
    <w:rsid w:val="002E679E"/>
    <w:rsid w:val="002E68C3"/>
    <w:rsid w:val="002E7721"/>
    <w:rsid w:val="002E7860"/>
    <w:rsid w:val="002F123E"/>
    <w:rsid w:val="002F2505"/>
    <w:rsid w:val="002F2E07"/>
    <w:rsid w:val="002F3255"/>
    <w:rsid w:val="002F48BC"/>
    <w:rsid w:val="002F4B0C"/>
    <w:rsid w:val="002F5CB1"/>
    <w:rsid w:val="002F5E43"/>
    <w:rsid w:val="002F61CB"/>
    <w:rsid w:val="002F73C3"/>
    <w:rsid w:val="002F7732"/>
    <w:rsid w:val="002F7B2B"/>
    <w:rsid w:val="003001A3"/>
    <w:rsid w:val="0030131A"/>
    <w:rsid w:val="00305898"/>
    <w:rsid w:val="00305B44"/>
    <w:rsid w:val="0030655A"/>
    <w:rsid w:val="00306C8A"/>
    <w:rsid w:val="003073CE"/>
    <w:rsid w:val="003102A1"/>
    <w:rsid w:val="00310CBB"/>
    <w:rsid w:val="00310FFC"/>
    <w:rsid w:val="0031191C"/>
    <w:rsid w:val="00314B3F"/>
    <w:rsid w:val="00314F8D"/>
    <w:rsid w:val="00314FA5"/>
    <w:rsid w:val="00315EE2"/>
    <w:rsid w:val="00320D65"/>
    <w:rsid w:val="00321D2A"/>
    <w:rsid w:val="003238C7"/>
    <w:rsid w:val="003245A8"/>
    <w:rsid w:val="0032513F"/>
    <w:rsid w:val="003271A5"/>
    <w:rsid w:val="00330147"/>
    <w:rsid w:val="003314F4"/>
    <w:rsid w:val="00333188"/>
    <w:rsid w:val="003337D0"/>
    <w:rsid w:val="003345C3"/>
    <w:rsid w:val="00336116"/>
    <w:rsid w:val="003362BF"/>
    <w:rsid w:val="00336D8C"/>
    <w:rsid w:val="00340632"/>
    <w:rsid w:val="0034140D"/>
    <w:rsid w:val="00344485"/>
    <w:rsid w:val="00344B1B"/>
    <w:rsid w:val="00344E25"/>
    <w:rsid w:val="00345BA4"/>
    <w:rsid w:val="00350FE3"/>
    <w:rsid w:val="003511E5"/>
    <w:rsid w:val="0035179D"/>
    <w:rsid w:val="00351AD0"/>
    <w:rsid w:val="00352AF9"/>
    <w:rsid w:val="00356BEB"/>
    <w:rsid w:val="0035793D"/>
    <w:rsid w:val="003607A5"/>
    <w:rsid w:val="003615E9"/>
    <w:rsid w:val="003629CD"/>
    <w:rsid w:val="00362D23"/>
    <w:rsid w:val="00363B72"/>
    <w:rsid w:val="0036491E"/>
    <w:rsid w:val="00367E4A"/>
    <w:rsid w:val="003725B6"/>
    <w:rsid w:val="00372889"/>
    <w:rsid w:val="0037302D"/>
    <w:rsid w:val="003733E2"/>
    <w:rsid w:val="00373D6C"/>
    <w:rsid w:val="0037758B"/>
    <w:rsid w:val="00377DF6"/>
    <w:rsid w:val="00380EB6"/>
    <w:rsid w:val="00382383"/>
    <w:rsid w:val="00383E94"/>
    <w:rsid w:val="00384043"/>
    <w:rsid w:val="00384C25"/>
    <w:rsid w:val="00385257"/>
    <w:rsid w:val="00386F6F"/>
    <w:rsid w:val="00387139"/>
    <w:rsid w:val="00387494"/>
    <w:rsid w:val="00387AAA"/>
    <w:rsid w:val="00387C82"/>
    <w:rsid w:val="00387F3B"/>
    <w:rsid w:val="003913AB"/>
    <w:rsid w:val="003914EF"/>
    <w:rsid w:val="00392129"/>
    <w:rsid w:val="003931D1"/>
    <w:rsid w:val="0039439A"/>
    <w:rsid w:val="00394FB9"/>
    <w:rsid w:val="00395D50"/>
    <w:rsid w:val="00396C70"/>
    <w:rsid w:val="003A005A"/>
    <w:rsid w:val="003A02C8"/>
    <w:rsid w:val="003A06D3"/>
    <w:rsid w:val="003A1890"/>
    <w:rsid w:val="003A1BE7"/>
    <w:rsid w:val="003A2322"/>
    <w:rsid w:val="003A3C59"/>
    <w:rsid w:val="003A3F7B"/>
    <w:rsid w:val="003A5010"/>
    <w:rsid w:val="003A5107"/>
    <w:rsid w:val="003A5425"/>
    <w:rsid w:val="003A57E5"/>
    <w:rsid w:val="003A6032"/>
    <w:rsid w:val="003A699C"/>
    <w:rsid w:val="003A6BD2"/>
    <w:rsid w:val="003B0A60"/>
    <w:rsid w:val="003B3DD3"/>
    <w:rsid w:val="003B73BC"/>
    <w:rsid w:val="003C250C"/>
    <w:rsid w:val="003C2606"/>
    <w:rsid w:val="003C33AB"/>
    <w:rsid w:val="003C3AD8"/>
    <w:rsid w:val="003C6751"/>
    <w:rsid w:val="003C790B"/>
    <w:rsid w:val="003D0278"/>
    <w:rsid w:val="003D3D8A"/>
    <w:rsid w:val="003D479D"/>
    <w:rsid w:val="003D48DE"/>
    <w:rsid w:val="003D4C31"/>
    <w:rsid w:val="003D74B7"/>
    <w:rsid w:val="003D7AC1"/>
    <w:rsid w:val="003E0E9D"/>
    <w:rsid w:val="003E1B22"/>
    <w:rsid w:val="003E2222"/>
    <w:rsid w:val="003E3566"/>
    <w:rsid w:val="003E3868"/>
    <w:rsid w:val="003E49E4"/>
    <w:rsid w:val="003E59B7"/>
    <w:rsid w:val="003E6BC1"/>
    <w:rsid w:val="003E74CB"/>
    <w:rsid w:val="003E76CF"/>
    <w:rsid w:val="003F0A46"/>
    <w:rsid w:val="003F27C7"/>
    <w:rsid w:val="003F3B0E"/>
    <w:rsid w:val="003F4521"/>
    <w:rsid w:val="003F4DE4"/>
    <w:rsid w:val="003F64BA"/>
    <w:rsid w:val="003F7802"/>
    <w:rsid w:val="00400432"/>
    <w:rsid w:val="00401D17"/>
    <w:rsid w:val="00403108"/>
    <w:rsid w:val="00403239"/>
    <w:rsid w:val="0040330B"/>
    <w:rsid w:val="0040341E"/>
    <w:rsid w:val="00403F0C"/>
    <w:rsid w:val="00405520"/>
    <w:rsid w:val="0040584D"/>
    <w:rsid w:val="00405F8C"/>
    <w:rsid w:val="0040696B"/>
    <w:rsid w:val="004076B1"/>
    <w:rsid w:val="004115BB"/>
    <w:rsid w:val="0041237F"/>
    <w:rsid w:val="00412F30"/>
    <w:rsid w:val="00415254"/>
    <w:rsid w:val="00415800"/>
    <w:rsid w:val="00417585"/>
    <w:rsid w:val="0041768D"/>
    <w:rsid w:val="004207C2"/>
    <w:rsid w:val="00420DE5"/>
    <w:rsid w:val="00421647"/>
    <w:rsid w:val="004217D0"/>
    <w:rsid w:val="00422259"/>
    <w:rsid w:val="00423069"/>
    <w:rsid w:val="00423A39"/>
    <w:rsid w:val="0042577D"/>
    <w:rsid w:val="00427E6D"/>
    <w:rsid w:val="004302B7"/>
    <w:rsid w:val="0043099F"/>
    <w:rsid w:val="004312DD"/>
    <w:rsid w:val="00433832"/>
    <w:rsid w:val="00433A07"/>
    <w:rsid w:val="0043487B"/>
    <w:rsid w:val="00434C60"/>
    <w:rsid w:val="00434FB4"/>
    <w:rsid w:val="0043549E"/>
    <w:rsid w:val="004401B0"/>
    <w:rsid w:val="004408FB"/>
    <w:rsid w:val="00441267"/>
    <w:rsid w:val="00443886"/>
    <w:rsid w:val="004446E3"/>
    <w:rsid w:val="00444F50"/>
    <w:rsid w:val="00445BFE"/>
    <w:rsid w:val="00446AF2"/>
    <w:rsid w:val="004475C6"/>
    <w:rsid w:val="004505FE"/>
    <w:rsid w:val="0045084E"/>
    <w:rsid w:val="00453BDD"/>
    <w:rsid w:val="00454293"/>
    <w:rsid w:val="0045496B"/>
    <w:rsid w:val="0045545F"/>
    <w:rsid w:val="00456E01"/>
    <w:rsid w:val="00457F2A"/>
    <w:rsid w:val="00460220"/>
    <w:rsid w:val="00460DD9"/>
    <w:rsid w:val="004613C3"/>
    <w:rsid w:val="00463068"/>
    <w:rsid w:val="0046363C"/>
    <w:rsid w:val="004642F8"/>
    <w:rsid w:val="00464881"/>
    <w:rsid w:val="0046566E"/>
    <w:rsid w:val="00467C13"/>
    <w:rsid w:val="004726EF"/>
    <w:rsid w:val="004738EB"/>
    <w:rsid w:val="00476027"/>
    <w:rsid w:val="0047735F"/>
    <w:rsid w:val="00477709"/>
    <w:rsid w:val="00477919"/>
    <w:rsid w:val="00477F60"/>
    <w:rsid w:val="00480B85"/>
    <w:rsid w:val="00480DFD"/>
    <w:rsid w:val="00480FDF"/>
    <w:rsid w:val="0048312E"/>
    <w:rsid w:val="004833AD"/>
    <w:rsid w:val="004836CD"/>
    <w:rsid w:val="00484199"/>
    <w:rsid w:val="0048577A"/>
    <w:rsid w:val="004861AF"/>
    <w:rsid w:val="00486DDE"/>
    <w:rsid w:val="00487349"/>
    <w:rsid w:val="0048762A"/>
    <w:rsid w:val="00487644"/>
    <w:rsid w:val="00490FE6"/>
    <w:rsid w:val="004917B8"/>
    <w:rsid w:val="00493934"/>
    <w:rsid w:val="004962FC"/>
    <w:rsid w:val="004A36A2"/>
    <w:rsid w:val="004A3F63"/>
    <w:rsid w:val="004A4220"/>
    <w:rsid w:val="004A43EB"/>
    <w:rsid w:val="004A4D80"/>
    <w:rsid w:val="004A65AF"/>
    <w:rsid w:val="004B00A6"/>
    <w:rsid w:val="004B1A32"/>
    <w:rsid w:val="004B20B0"/>
    <w:rsid w:val="004B29DF"/>
    <w:rsid w:val="004B4745"/>
    <w:rsid w:val="004B511B"/>
    <w:rsid w:val="004B7D73"/>
    <w:rsid w:val="004C2C27"/>
    <w:rsid w:val="004C4CA3"/>
    <w:rsid w:val="004C7A73"/>
    <w:rsid w:val="004D072A"/>
    <w:rsid w:val="004D218D"/>
    <w:rsid w:val="004D2462"/>
    <w:rsid w:val="004D346F"/>
    <w:rsid w:val="004D3A85"/>
    <w:rsid w:val="004E01C1"/>
    <w:rsid w:val="004E1D39"/>
    <w:rsid w:val="004E1F25"/>
    <w:rsid w:val="004E3C13"/>
    <w:rsid w:val="004E41F3"/>
    <w:rsid w:val="004E58BC"/>
    <w:rsid w:val="004E61E3"/>
    <w:rsid w:val="004F0DC4"/>
    <w:rsid w:val="004F3B95"/>
    <w:rsid w:val="005012DC"/>
    <w:rsid w:val="00502563"/>
    <w:rsid w:val="00504392"/>
    <w:rsid w:val="00504855"/>
    <w:rsid w:val="005061F3"/>
    <w:rsid w:val="00507421"/>
    <w:rsid w:val="005119B7"/>
    <w:rsid w:val="00511FC2"/>
    <w:rsid w:val="0051310A"/>
    <w:rsid w:val="00513A8D"/>
    <w:rsid w:val="00513A98"/>
    <w:rsid w:val="00514474"/>
    <w:rsid w:val="00514FFF"/>
    <w:rsid w:val="005156E1"/>
    <w:rsid w:val="00516092"/>
    <w:rsid w:val="00517206"/>
    <w:rsid w:val="00517A2B"/>
    <w:rsid w:val="00520087"/>
    <w:rsid w:val="005226DD"/>
    <w:rsid w:val="00522EED"/>
    <w:rsid w:val="005248EE"/>
    <w:rsid w:val="0052557A"/>
    <w:rsid w:val="00527BDB"/>
    <w:rsid w:val="0053249D"/>
    <w:rsid w:val="005330A7"/>
    <w:rsid w:val="00533334"/>
    <w:rsid w:val="00534F60"/>
    <w:rsid w:val="00535A62"/>
    <w:rsid w:val="00537400"/>
    <w:rsid w:val="005378A6"/>
    <w:rsid w:val="00537FB7"/>
    <w:rsid w:val="00542445"/>
    <w:rsid w:val="00543E67"/>
    <w:rsid w:val="00543FE1"/>
    <w:rsid w:val="00544288"/>
    <w:rsid w:val="0054465D"/>
    <w:rsid w:val="005451B9"/>
    <w:rsid w:val="00546630"/>
    <w:rsid w:val="00546B6A"/>
    <w:rsid w:val="00546BEF"/>
    <w:rsid w:val="00550447"/>
    <w:rsid w:val="00550463"/>
    <w:rsid w:val="00551226"/>
    <w:rsid w:val="00552EE0"/>
    <w:rsid w:val="005537F9"/>
    <w:rsid w:val="00554532"/>
    <w:rsid w:val="00554D55"/>
    <w:rsid w:val="00555031"/>
    <w:rsid w:val="00555148"/>
    <w:rsid w:val="0055631A"/>
    <w:rsid w:val="00556A7C"/>
    <w:rsid w:val="00556E87"/>
    <w:rsid w:val="00557132"/>
    <w:rsid w:val="00560D4E"/>
    <w:rsid w:val="005618D1"/>
    <w:rsid w:val="00561F3E"/>
    <w:rsid w:val="00565FDA"/>
    <w:rsid w:val="0056695C"/>
    <w:rsid w:val="005670B1"/>
    <w:rsid w:val="00570357"/>
    <w:rsid w:val="00570AC2"/>
    <w:rsid w:val="00571307"/>
    <w:rsid w:val="00572999"/>
    <w:rsid w:val="0057378A"/>
    <w:rsid w:val="00574091"/>
    <w:rsid w:val="00574445"/>
    <w:rsid w:val="005754DA"/>
    <w:rsid w:val="0057564D"/>
    <w:rsid w:val="00576B8E"/>
    <w:rsid w:val="00577016"/>
    <w:rsid w:val="005775AD"/>
    <w:rsid w:val="00580B42"/>
    <w:rsid w:val="0058127A"/>
    <w:rsid w:val="00581F21"/>
    <w:rsid w:val="00582A21"/>
    <w:rsid w:val="00585931"/>
    <w:rsid w:val="005943A2"/>
    <w:rsid w:val="005945D5"/>
    <w:rsid w:val="0059482F"/>
    <w:rsid w:val="0059513D"/>
    <w:rsid w:val="005956B7"/>
    <w:rsid w:val="00595A57"/>
    <w:rsid w:val="005969A8"/>
    <w:rsid w:val="00596EE3"/>
    <w:rsid w:val="00597ACD"/>
    <w:rsid w:val="005A19A2"/>
    <w:rsid w:val="005A1BD9"/>
    <w:rsid w:val="005A1CE3"/>
    <w:rsid w:val="005A24CB"/>
    <w:rsid w:val="005A421E"/>
    <w:rsid w:val="005A478C"/>
    <w:rsid w:val="005A4CF3"/>
    <w:rsid w:val="005A4F56"/>
    <w:rsid w:val="005B02C8"/>
    <w:rsid w:val="005B0926"/>
    <w:rsid w:val="005B0BC3"/>
    <w:rsid w:val="005B2281"/>
    <w:rsid w:val="005B242D"/>
    <w:rsid w:val="005B2AFB"/>
    <w:rsid w:val="005B32D4"/>
    <w:rsid w:val="005B439A"/>
    <w:rsid w:val="005B487F"/>
    <w:rsid w:val="005B614F"/>
    <w:rsid w:val="005B6C78"/>
    <w:rsid w:val="005B6E7D"/>
    <w:rsid w:val="005B74D9"/>
    <w:rsid w:val="005B7633"/>
    <w:rsid w:val="005B776E"/>
    <w:rsid w:val="005C00F4"/>
    <w:rsid w:val="005C1BD8"/>
    <w:rsid w:val="005C4CA5"/>
    <w:rsid w:val="005C5DFD"/>
    <w:rsid w:val="005C77D7"/>
    <w:rsid w:val="005C7A7F"/>
    <w:rsid w:val="005D218B"/>
    <w:rsid w:val="005D2D05"/>
    <w:rsid w:val="005D4A44"/>
    <w:rsid w:val="005D7949"/>
    <w:rsid w:val="005E0CB1"/>
    <w:rsid w:val="005E0DBA"/>
    <w:rsid w:val="005E13D9"/>
    <w:rsid w:val="005E3AD4"/>
    <w:rsid w:val="005E4663"/>
    <w:rsid w:val="005E4E9A"/>
    <w:rsid w:val="005E53A6"/>
    <w:rsid w:val="005E6954"/>
    <w:rsid w:val="005E708F"/>
    <w:rsid w:val="005F0062"/>
    <w:rsid w:val="005F11FD"/>
    <w:rsid w:val="005F3CE4"/>
    <w:rsid w:val="005F6698"/>
    <w:rsid w:val="00600B75"/>
    <w:rsid w:val="00606558"/>
    <w:rsid w:val="006127F6"/>
    <w:rsid w:val="00613A8D"/>
    <w:rsid w:val="00613BB4"/>
    <w:rsid w:val="006158A9"/>
    <w:rsid w:val="00615FE5"/>
    <w:rsid w:val="00616582"/>
    <w:rsid w:val="006202CA"/>
    <w:rsid w:val="00620A17"/>
    <w:rsid w:val="00620E72"/>
    <w:rsid w:val="00625087"/>
    <w:rsid w:val="00625452"/>
    <w:rsid w:val="00625D6C"/>
    <w:rsid w:val="00625E16"/>
    <w:rsid w:val="0062644C"/>
    <w:rsid w:val="00626B3F"/>
    <w:rsid w:val="00626E78"/>
    <w:rsid w:val="00627667"/>
    <w:rsid w:val="00630B91"/>
    <w:rsid w:val="00631075"/>
    <w:rsid w:val="00631929"/>
    <w:rsid w:val="00631CE3"/>
    <w:rsid w:val="00632424"/>
    <w:rsid w:val="00632D53"/>
    <w:rsid w:val="00634730"/>
    <w:rsid w:val="006355ED"/>
    <w:rsid w:val="00642544"/>
    <w:rsid w:val="006437C3"/>
    <w:rsid w:val="006440C5"/>
    <w:rsid w:val="006468F7"/>
    <w:rsid w:val="0064714D"/>
    <w:rsid w:val="00647DF7"/>
    <w:rsid w:val="0065042F"/>
    <w:rsid w:val="006513B8"/>
    <w:rsid w:val="006516EC"/>
    <w:rsid w:val="0065299E"/>
    <w:rsid w:val="00653D7C"/>
    <w:rsid w:val="00654609"/>
    <w:rsid w:val="006559E0"/>
    <w:rsid w:val="00657D91"/>
    <w:rsid w:val="00660ED2"/>
    <w:rsid w:val="00660F30"/>
    <w:rsid w:val="00665379"/>
    <w:rsid w:val="006653AF"/>
    <w:rsid w:val="00670913"/>
    <w:rsid w:val="00670A0D"/>
    <w:rsid w:val="00670CE5"/>
    <w:rsid w:val="00670DEC"/>
    <w:rsid w:val="00671DA2"/>
    <w:rsid w:val="006731E5"/>
    <w:rsid w:val="00675326"/>
    <w:rsid w:val="00676FFF"/>
    <w:rsid w:val="0067788B"/>
    <w:rsid w:val="00677954"/>
    <w:rsid w:val="0068089B"/>
    <w:rsid w:val="00680CC9"/>
    <w:rsid w:val="006819F7"/>
    <w:rsid w:val="0068202A"/>
    <w:rsid w:val="00682623"/>
    <w:rsid w:val="00682E72"/>
    <w:rsid w:val="00683254"/>
    <w:rsid w:val="00683D84"/>
    <w:rsid w:val="0068460F"/>
    <w:rsid w:val="006866F6"/>
    <w:rsid w:val="00686AA6"/>
    <w:rsid w:val="0069133D"/>
    <w:rsid w:val="00691735"/>
    <w:rsid w:val="006927DD"/>
    <w:rsid w:val="00692C74"/>
    <w:rsid w:val="00692F6D"/>
    <w:rsid w:val="006931C6"/>
    <w:rsid w:val="00693CA2"/>
    <w:rsid w:val="00693D5F"/>
    <w:rsid w:val="00693FE2"/>
    <w:rsid w:val="00695027"/>
    <w:rsid w:val="00696270"/>
    <w:rsid w:val="0069699A"/>
    <w:rsid w:val="00697727"/>
    <w:rsid w:val="006A03B1"/>
    <w:rsid w:val="006A041A"/>
    <w:rsid w:val="006A4767"/>
    <w:rsid w:val="006A47F4"/>
    <w:rsid w:val="006A56B8"/>
    <w:rsid w:val="006B0BB5"/>
    <w:rsid w:val="006B0CBF"/>
    <w:rsid w:val="006B17C2"/>
    <w:rsid w:val="006B2CFA"/>
    <w:rsid w:val="006B42C1"/>
    <w:rsid w:val="006B5CD8"/>
    <w:rsid w:val="006B5D73"/>
    <w:rsid w:val="006B7D2C"/>
    <w:rsid w:val="006C0306"/>
    <w:rsid w:val="006C0CF4"/>
    <w:rsid w:val="006C0F7D"/>
    <w:rsid w:val="006C12F7"/>
    <w:rsid w:val="006C14CF"/>
    <w:rsid w:val="006C16C3"/>
    <w:rsid w:val="006C194E"/>
    <w:rsid w:val="006C28C9"/>
    <w:rsid w:val="006C391C"/>
    <w:rsid w:val="006C3D0B"/>
    <w:rsid w:val="006C4391"/>
    <w:rsid w:val="006C461D"/>
    <w:rsid w:val="006C5F3B"/>
    <w:rsid w:val="006C65B3"/>
    <w:rsid w:val="006C7EFE"/>
    <w:rsid w:val="006D05B6"/>
    <w:rsid w:val="006D1E08"/>
    <w:rsid w:val="006D40D9"/>
    <w:rsid w:val="006D5F4B"/>
    <w:rsid w:val="006D6065"/>
    <w:rsid w:val="006D62BA"/>
    <w:rsid w:val="006D636D"/>
    <w:rsid w:val="006D66FC"/>
    <w:rsid w:val="006D7CAA"/>
    <w:rsid w:val="006E29FA"/>
    <w:rsid w:val="006E2FFE"/>
    <w:rsid w:val="006E47E0"/>
    <w:rsid w:val="006E6234"/>
    <w:rsid w:val="006E795D"/>
    <w:rsid w:val="006F16FD"/>
    <w:rsid w:val="006F3285"/>
    <w:rsid w:val="006F35F5"/>
    <w:rsid w:val="006F48A3"/>
    <w:rsid w:val="006F64F7"/>
    <w:rsid w:val="006F6CB3"/>
    <w:rsid w:val="006F76AB"/>
    <w:rsid w:val="00700F23"/>
    <w:rsid w:val="00701DCD"/>
    <w:rsid w:val="007028AD"/>
    <w:rsid w:val="007043CA"/>
    <w:rsid w:val="00705A24"/>
    <w:rsid w:val="00707907"/>
    <w:rsid w:val="00707BD0"/>
    <w:rsid w:val="00710FDC"/>
    <w:rsid w:val="0071168F"/>
    <w:rsid w:val="007117AE"/>
    <w:rsid w:val="00712442"/>
    <w:rsid w:val="0071305B"/>
    <w:rsid w:val="0071489C"/>
    <w:rsid w:val="00714AC8"/>
    <w:rsid w:val="007150DC"/>
    <w:rsid w:val="00715984"/>
    <w:rsid w:val="007172F0"/>
    <w:rsid w:val="00717891"/>
    <w:rsid w:val="00721639"/>
    <w:rsid w:val="007242AA"/>
    <w:rsid w:val="00725207"/>
    <w:rsid w:val="0072746E"/>
    <w:rsid w:val="0073210D"/>
    <w:rsid w:val="007334AE"/>
    <w:rsid w:val="00733AD5"/>
    <w:rsid w:val="00733EDC"/>
    <w:rsid w:val="00733F12"/>
    <w:rsid w:val="007360FA"/>
    <w:rsid w:val="00736DF1"/>
    <w:rsid w:val="0073741E"/>
    <w:rsid w:val="007379FD"/>
    <w:rsid w:val="00737CC0"/>
    <w:rsid w:val="0074139E"/>
    <w:rsid w:val="0074764E"/>
    <w:rsid w:val="00747BF3"/>
    <w:rsid w:val="007508A0"/>
    <w:rsid w:val="00750C23"/>
    <w:rsid w:val="00752048"/>
    <w:rsid w:val="00752798"/>
    <w:rsid w:val="00753A3B"/>
    <w:rsid w:val="00753B36"/>
    <w:rsid w:val="00754514"/>
    <w:rsid w:val="00755626"/>
    <w:rsid w:val="0075570C"/>
    <w:rsid w:val="00755A7F"/>
    <w:rsid w:val="007562A3"/>
    <w:rsid w:val="00760086"/>
    <w:rsid w:val="00761B6B"/>
    <w:rsid w:val="00761D10"/>
    <w:rsid w:val="00765955"/>
    <w:rsid w:val="0076613D"/>
    <w:rsid w:val="007669AE"/>
    <w:rsid w:val="00766A76"/>
    <w:rsid w:val="007670E1"/>
    <w:rsid w:val="0076789B"/>
    <w:rsid w:val="00767B90"/>
    <w:rsid w:val="007707A6"/>
    <w:rsid w:val="00770FB2"/>
    <w:rsid w:val="007713EA"/>
    <w:rsid w:val="00772794"/>
    <w:rsid w:val="007730B5"/>
    <w:rsid w:val="00773A1B"/>
    <w:rsid w:val="00773B97"/>
    <w:rsid w:val="00773DA2"/>
    <w:rsid w:val="00774354"/>
    <w:rsid w:val="007773D5"/>
    <w:rsid w:val="007841FD"/>
    <w:rsid w:val="00785315"/>
    <w:rsid w:val="00785907"/>
    <w:rsid w:val="00785D08"/>
    <w:rsid w:val="00786A67"/>
    <w:rsid w:val="007870C3"/>
    <w:rsid w:val="00787623"/>
    <w:rsid w:val="00791349"/>
    <w:rsid w:val="00792562"/>
    <w:rsid w:val="00792A42"/>
    <w:rsid w:val="00793177"/>
    <w:rsid w:val="007940E1"/>
    <w:rsid w:val="007952AE"/>
    <w:rsid w:val="00796F65"/>
    <w:rsid w:val="007978D2"/>
    <w:rsid w:val="007A02CC"/>
    <w:rsid w:val="007A180E"/>
    <w:rsid w:val="007A1EA9"/>
    <w:rsid w:val="007A32D8"/>
    <w:rsid w:val="007A5AF0"/>
    <w:rsid w:val="007A6F2E"/>
    <w:rsid w:val="007B00FD"/>
    <w:rsid w:val="007B12FF"/>
    <w:rsid w:val="007B173A"/>
    <w:rsid w:val="007B183B"/>
    <w:rsid w:val="007B1C0F"/>
    <w:rsid w:val="007B33BE"/>
    <w:rsid w:val="007B5CDE"/>
    <w:rsid w:val="007B6C12"/>
    <w:rsid w:val="007B6DB3"/>
    <w:rsid w:val="007B722D"/>
    <w:rsid w:val="007B7675"/>
    <w:rsid w:val="007C2D82"/>
    <w:rsid w:val="007C515A"/>
    <w:rsid w:val="007C55CC"/>
    <w:rsid w:val="007C5BFC"/>
    <w:rsid w:val="007C5CDB"/>
    <w:rsid w:val="007C6F9C"/>
    <w:rsid w:val="007C74C6"/>
    <w:rsid w:val="007D060E"/>
    <w:rsid w:val="007D0660"/>
    <w:rsid w:val="007D08AA"/>
    <w:rsid w:val="007D0D11"/>
    <w:rsid w:val="007D1439"/>
    <w:rsid w:val="007D20B0"/>
    <w:rsid w:val="007D2115"/>
    <w:rsid w:val="007D41DE"/>
    <w:rsid w:val="007D4B3E"/>
    <w:rsid w:val="007D5630"/>
    <w:rsid w:val="007D6402"/>
    <w:rsid w:val="007D68B3"/>
    <w:rsid w:val="007D7772"/>
    <w:rsid w:val="007E0468"/>
    <w:rsid w:val="007E102A"/>
    <w:rsid w:val="007E1CC9"/>
    <w:rsid w:val="007E25CF"/>
    <w:rsid w:val="007E25DA"/>
    <w:rsid w:val="007E2795"/>
    <w:rsid w:val="007E4FD2"/>
    <w:rsid w:val="007E5264"/>
    <w:rsid w:val="007E5F23"/>
    <w:rsid w:val="007F10C6"/>
    <w:rsid w:val="007F5107"/>
    <w:rsid w:val="007F789B"/>
    <w:rsid w:val="00800979"/>
    <w:rsid w:val="008015BA"/>
    <w:rsid w:val="008019CC"/>
    <w:rsid w:val="0080341D"/>
    <w:rsid w:val="00804A15"/>
    <w:rsid w:val="00806615"/>
    <w:rsid w:val="008069AF"/>
    <w:rsid w:val="00806DF2"/>
    <w:rsid w:val="00810157"/>
    <w:rsid w:val="00814846"/>
    <w:rsid w:val="008161E0"/>
    <w:rsid w:val="00816616"/>
    <w:rsid w:val="00816FFD"/>
    <w:rsid w:val="008216B1"/>
    <w:rsid w:val="00821C41"/>
    <w:rsid w:val="00821DAB"/>
    <w:rsid w:val="00823188"/>
    <w:rsid w:val="00823CC8"/>
    <w:rsid w:val="00824E46"/>
    <w:rsid w:val="00825313"/>
    <w:rsid w:val="00830082"/>
    <w:rsid w:val="0083168F"/>
    <w:rsid w:val="00832C3A"/>
    <w:rsid w:val="00835CD6"/>
    <w:rsid w:val="00837641"/>
    <w:rsid w:val="00837B40"/>
    <w:rsid w:val="00837E80"/>
    <w:rsid w:val="00840EC4"/>
    <w:rsid w:val="008410D4"/>
    <w:rsid w:val="0084275A"/>
    <w:rsid w:val="008431DC"/>
    <w:rsid w:val="0084440E"/>
    <w:rsid w:val="00845689"/>
    <w:rsid w:val="00845BE0"/>
    <w:rsid w:val="008516FC"/>
    <w:rsid w:val="008517BF"/>
    <w:rsid w:val="00852D24"/>
    <w:rsid w:val="00856BB8"/>
    <w:rsid w:val="00857130"/>
    <w:rsid w:val="00860093"/>
    <w:rsid w:val="008610D3"/>
    <w:rsid w:val="008636E2"/>
    <w:rsid w:val="008640E9"/>
    <w:rsid w:val="008646EE"/>
    <w:rsid w:val="00865DCE"/>
    <w:rsid w:val="0086648D"/>
    <w:rsid w:val="00871FEB"/>
    <w:rsid w:val="00872BBC"/>
    <w:rsid w:val="008734DB"/>
    <w:rsid w:val="008747EC"/>
    <w:rsid w:val="0087549E"/>
    <w:rsid w:val="00875DA5"/>
    <w:rsid w:val="00881DC1"/>
    <w:rsid w:val="00886528"/>
    <w:rsid w:val="00886B57"/>
    <w:rsid w:val="00886C3E"/>
    <w:rsid w:val="00893525"/>
    <w:rsid w:val="00895EAC"/>
    <w:rsid w:val="00897131"/>
    <w:rsid w:val="0089725D"/>
    <w:rsid w:val="00897829"/>
    <w:rsid w:val="00897E2A"/>
    <w:rsid w:val="00897FE3"/>
    <w:rsid w:val="008A1FD6"/>
    <w:rsid w:val="008A2014"/>
    <w:rsid w:val="008A4B2E"/>
    <w:rsid w:val="008A5B14"/>
    <w:rsid w:val="008A5F5C"/>
    <w:rsid w:val="008A67C4"/>
    <w:rsid w:val="008A6EFD"/>
    <w:rsid w:val="008A7F29"/>
    <w:rsid w:val="008B0B54"/>
    <w:rsid w:val="008B0BD6"/>
    <w:rsid w:val="008B3890"/>
    <w:rsid w:val="008B3D50"/>
    <w:rsid w:val="008B42F7"/>
    <w:rsid w:val="008B4CF2"/>
    <w:rsid w:val="008B7C09"/>
    <w:rsid w:val="008C03AE"/>
    <w:rsid w:val="008C061D"/>
    <w:rsid w:val="008C131C"/>
    <w:rsid w:val="008C24FC"/>
    <w:rsid w:val="008C3C07"/>
    <w:rsid w:val="008C4749"/>
    <w:rsid w:val="008C48E9"/>
    <w:rsid w:val="008C5DCA"/>
    <w:rsid w:val="008C6282"/>
    <w:rsid w:val="008C686C"/>
    <w:rsid w:val="008C6895"/>
    <w:rsid w:val="008C6A07"/>
    <w:rsid w:val="008C7AC5"/>
    <w:rsid w:val="008D58EF"/>
    <w:rsid w:val="008D79AC"/>
    <w:rsid w:val="008D7CBA"/>
    <w:rsid w:val="008E13F1"/>
    <w:rsid w:val="008E2748"/>
    <w:rsid w:val="008E3A2F"/>
    <w:rsid w:val="008E3EE1"/>
    <w:rsid w:val="008E43D9"/>
    <w:rsid w:val="008E44ED"/>
    <w:rsid w:val="008E470F"/>
    <w:rsid w:val="008F16FE"/>
    <w:rsid w:val="008F2E6F"/>
    <w:rsid w:val="008F4ED9"/>
    <w:rsid w:val="008F52B2"/>
    <w:rsid w:val="008F52B7"/>
    <w:rsid w:val="008F68B5"/>
    <w:rsid w:val="009000BA"/>
    <w:rsid w:val="00900E15"/>
    <w:rsid w:val="00900EED"/>
    <w:rsid w:val="00900FA1"/>
    <w:rsid w:val="009044E2"/>
    <w:rsid w:val="00904767"/>
    <w:rsid w:val="009054C7"/>
    <w:rsid w:val="009076E3"/>
    <w:rsid w:val="0091106D"/>
    <w:rsid w:val="00911109"/>
    <w:rsid w:val="00911FAD"/>
    <w:rsid w:val="00913EBC"/>
    <w:rsid w:val="00914264"/>
    <w:rsid w:val="009155DB"/>
    <w:rsid w:val="00915617"/>
    <w:rsid w:val="00916CD7"/>
    <w:rsid w:val="0092060D"/>
    <w:rsid w:val="009210F6"/>
    <w:rsid w:val="00922990"/>
    <w:rsid w:val="009231C4"/>
    <w:rsid w:val="00924316"/>
    <w:rsid w:val="009245CE"/>
    <w:rsid w:val="00930FE3"/>
    <w:rsid w:val="009318DB"/>
    <w:rsid w:val="00931A0E"/>
    <w:rsid w:val="009320C2"/>
    <w:rsid w:val="00933AAA"/>
    <w:rsid w:val="00933EEB"/>
    <w:rsid w:val="0093585C"/>
    <w:rsid w:val="009370D9"/>
    <w:rsid w:val="00937643"/>
    <w:rsid w:val="009415BA"/>
    <w:rsid w:val="00941795"/>
    <w:rsid w:val="00944BB8"/>
    <w:rsid w:val="0094611B"/>
    <w:rsid w:val="0095001A"/>
    <w:rsid w:val="0095199E"/>
    <w:rsid w:val="009525FD"/>
    <w:rsid w:val="0095275B"/>
    <w:rsid w:val="00953F5D"/>
    <w:rsid w:val="0095500E"/>
    <w:rsid w:val="00955A61"/>
    <w:rsid w:val="009561DB"/>
    <w:rsid w:val="00957A04"/>
    <w:rsid w:val="00960385"/>
    <w:rsid w:val="0096264F"/>
    <w:rsid w:val="00962EF3"/>
    <w:rsid w:val="00970BB9"/>
    <w:rsid w:val="00970D61"/>
    <w:rsid w:val="009714E7"/>
    <w:rsid w:val="009726E2"/>
    <w:rsid w:val="00973DFA"/>
    <w:rsid w:val="009758FA"/>
    <w:rsid w:val="00975E27"/>
    <w:rsid w:val="00981D7A"/>
    <w:rsid w:val="0098358B"/>
    <w:rsid w:val="009846C9"/>
    <w:rsid w:val="009852A7"/>
    <w:rsid w:val="009866F8"/>
    <w:rsid w:val="0098686F"/>
    <w:rsid w:val="00990DFE"/>
    <w:rsid w:val="00992E3B"/>
    <w:rsid w:val="009932AB"/>
    <w:rsid w:val="00993A74"/>
    <w:rsid w:val="00995E1A"/>
    <w:rsid w:val="009966BC"/>
    <w:rsid w:val="009A001E"/>
    <w:rsid w:val="009A0897"/>
    <w:rsid w:val="009A1490"/>
    <w:rsid w:val="009A2FE9"/>
    <w:rsid w:val="009A4DAE"/>
    <w:rsid w:val="009A71A6"/>
    <w:rsid w:val="009B055D"/>
    <w:rsid w:val="009B0B96"/>
    <w:rsid w:val="009B0CAE"/>
    <w:rsid w:val="009B4193"/>
    <w:rsid w:val="009B4298"/>
    <w:rsid w:val="009B5477"/>
    <w:rsid w:val="009B58CC"/>
    <w:rsid w:val="009B7F3D"/>
    <w:rsid w:val="009C0D4F"/>
    <w:rsid w:val="009C204D"/>
    <w:rsid w:val="009C25FE"/>
    <w:rsid w:val="009C3746"/>
    <w:rsid w:val="009C560E"/>
    <w:rsid w:val="009C6A1D"/>
    <w:rsid w:val="009C7883"/>
    <w:rsid w:val="009C7A43"/>
    <w:rsid w:val="009C7A72"/>
    <w:rsid w:val="009D04A3"/>
    <w:rsid w:val="009D07A5"/>
    <w:rsid w:val="009D13C3"/>
    <w:rsid w:val="009D2B63"/>
    <w:rsid w:val="009D301E"/>
    <w:rsid w:val="009D3C29"/>
    <w:rsid w:val="009D67B8"/>
    <w:rsid w:val="009D6A0E"/>
    <w:rsid w:val="009D76B7"/>
    <w:rsid w:val="009D7729"/>
    <w:rsid w:val="009E1351"/>
    <w:rsid w:val="009E1DA2"/>
    <w:rsid w:val="009E22AE"/>
    <w:rsid w:val="009E3D63"/>
    <w:rsid w:val="009E523E"/>
    <w:rsid w:val="009E624E"/>
    <w:rsid w:val="009E62F5"/>
    <w:rsid w:val="009E6970"/>
    <w:rsid w:val="009F231F"/>
    <w:rsid w:val="009F3167"/>
    <w:rsid w:val="009F3212"/>
    <w:rsid w:val="009F39FB"/>
    <w:rsid w:val="009F4EEE"/>
    <w:rsid w:val="009F55DF"/>
    <w:rsid w:val="009F5A10"/>
    <w:rsid w:val="009F6607"/>
    <w:rsid w:val="00A0012A"/>
    <w:rsid w:val="00A003F3"/>
    <w:rsid w:val="00A019AE"/>
    <w:rsid w:val="00A01F30"/>
    <w:rsid w:val="00A032A7"/>
    <w:rsid w:val="00A0369E"/>
    <w:rsid w:val="00A0531E"/>
    <w:rsid w:val="00A0540D"/>
    <w:rsid w:val="00A06940"/>
    <w:rsid w:val="00A07869"/>
    <w:rsid w:val="00A108DC"/>
    <w:rsid w:val="00A1097C"/>
    <w:rsid w:val="00A12236"/>
    <w:rsid w:val="00A132B9"/>
    <w:rsid w:val="00A15102"/>
    <w:rsid w:val="00A1536A"/>
    <w:rsid w:val="00A21657"/>
    <w:rsid w:val="00A21EA1"/>
    <w:rsid w:val="00A23550"/>
    <w:rsid w:val="00A239A2"/>
    <w:rsid w:val="00A25F93"/>
    <w:rsid w:val="00A31C0D"/>
    <w:rsid w:val="00A32D20"/>
    <w:rsid w:val="00A34123"/>
    <w:rsid w:val="00A3428C"/>
    <w:rsid w:val="00A345E7"/>
    <w:rsid w:val="00A35773"/>
    <w:rsid w:val="00A36119"/>
    <w:rsid w:val="00A367D2"/>
    <w:rsid w:val="00A41F53"/>
    <w:rsid w:val="00A42BA2"/>
    <w:rsid w:val="00A43ED8"/>
    <w:rsid w:val="00A457EC"/>
    <w:rsid w:val="00A45E07"/>
    <w:rsid w:val="00A471FD"/>
    <w:rsid w:val="00A47510"/>
    <w:rsid w:val="00A47668"/>
    <w:rsid w:val="00A47902"/>
    <w:rsid w:val="00A50389"/>
    <w:rsid w:val="00A51480"/>
    <w:rsid w:val="00A53BFE"/>
    <w:rsid w:val="00A545C9"/>
    <w:rsid w:val="00A54EE1"/>
    <w:rsid w:val="00A55E64"/>
    <w:rsid w:val="00A56966"/>
    <w:rsid w:val="00A57821"/>
    <w:rsid w:val="00A61CCE"/>
    <w:rsid w:val="00A64A3E"/>
    <w:rsid w:val="00A65367"/>
    <w:rsid w:val="00A6565C"/>
    <w:rsid w:val="00A70820"/>
    <w:rsid w:val="00A73F21"/>
    <w:rsid w:val="00A759BD"/>
    <w:rsid w:val="00A75E7E"/>
    <w:rsid w:val="00A76C36"/>
    <w:rsid w:val="00A77BBC"/>
    <w:rsid w:val="00A814A8"/>
    <w:rsid w:val="00A81CBA"/>
    <w:rsid w:val="00A83AB7"/>
    <w:rsid w:val="00A83BBE"/>
    <w:rsid w:val="00A8712D"/>
    <w:rsid w:val="00A92139"/>
    <w:rsid w:val="00A9247C"/>
    <w:rsid w:val="00A928BC"/>
    <w:rsid w:val="00A92EC3"/>
    <w:rsid w:val="00A94A35"/>
    <w:rsid w:val="00A970EA"/>
    <w:rsid w:val="00AA0E5E"/>
    <w:rsid w:val="00AA15E2"/>
    <w:rsid w:val="00AA2122"/>
    <w:rsid w:val="00AA25FB"/>
    <w:rsid w:val="00AA3A9B"/>
    <w:rsid w:val="00AA52DD"/>
    <w:rsid w:val="00AA5E60"/>
    <w:rsid w:val="00AA71BF"/>
    <w:rsid w:val="00AA73C5"/>
    <w:rsid w:val="00AB306A"/>
    <w:rsid w:val="00AB3371"/>
    <w:rsid w:val="00AB33E7"/>
    <w:rsid w:val="00AB3EF4"/>
    <w:rsid w:val="00AB45BD"/>
    <w:rsid w:val="00AB6B14"/>
    <w:rsid w:val="00AB79FE"/>
    <w:rsid w:val="00AB7A97"/>
    <w:rsid w:val="00AC23B7"/>
    <w:rsid w:val="00AC3009"/>
    <w:rsid w:val="00AC30F9"/>
    <w:rsid w:val="00AC36B7"/>
    <w:rsid w:val="00AC4587"/>
    <w:rsid w:val="00AC5E13"/>
    <w:rsid w:val="00AC61FF"/>
    <w:rsid w:val="00AD0898"/>
    <w:rsid w:val="00AD1375"/>
    <w:rsid w:val="00AD14CA"/>
    <w:rsid w:val="00AD170A"/>
    <w:rsid w:val="00AD1EBC"/>
    <w:rsid w:val="00AD229B"/>
    <w:rsid w:val="00AD2CBE"/>
    <w:rsid w:val="00AD48A3"/>
    <w:rsid w:val="00AD4A78"/>
    <w:rsid w:val="00AD75E6"/>
    <w:rsid w:val="00AD7880"/>
    <w:rsid w:val="00AE06C2"/>
    <w:rsid w:val="00AE0F62"/>
    <w:rsid w:val="00AE20EB"/>
    <w:rsid w:val="00AE2DEC"/>
    <w:rsid w:val="00AE491E"/>
    <w:rsid w:val="00AE4B92"/>
    <w:rsid w:val="00AE5284"/>
    <w:rsid w:val="00AE5F60"/>
    <w:rsid w:val="00AE60C0"/>
    <w:rsid w:val="00AE64E1"/>
    <w:rsid w:val="00AE65B8"/>
    <w:rsid w:val="00AF12BD"/>
    <w:rsid w:val="00AF1EA0"/>
    <w:rsid w:val="00AF30B8"/>
    <w:rsid w:val="00AF41FE"/>
    <w:rsid w:val="00AF4C36"/>
    <w:rsid w:val="00AF4D65"/>
    <w:rsid w:val="00AF502C"/>
    <w:rsid w:val="00AF5059"/>
    <w:rsid w:val="00AF5538"/>
    <w:rsid w:val="00AF7476"/>
    <w:rsid w:val="00AF7AA3"/>
    <w:rsid w:val="00B0077B"/>
    <w:rsid w:val="00B010B1"/>
    <w:rsid w:val="00B022EF"/>
    <w:rsid w:val="00B024BE"/>
    <w:rsid w:val="00B02BCC"/>
    <w:rsid w:val="00B03413"/>
    <w:rsid w:val="00B034C7"/>
    <w:rsid w:val="00B05E4F"/>
    <w:rsid w:val="00B07112"/>
    <w:rsid w:val="00B07E7E"/>
    <w:rsid w:val="00B1172D"/>
    <w:rsid w:val="00B135CF"/>
    <w:rsid w:val="00B17E67"/>
    <w:rsid w:val="00B26989"/>
    <w:rsid w:val="00B27C2B"/>
    <w:rsid w:val="00B3185B"/>
    <w:rsid w:val="00B32623"/>
    <w:rsid w:val="00B3282B"/>
    <w:rsid w:val="00B33273"/>
    <w:rsid w:val="00B337B2"/>
    <w:rsid w:val="00B34035"/>
    <w:rsid w:val="00B3422F"/>
    <w:rsid w:val="00B348FC"/>
    <w:rsid w:val="00B34CE0"/>
    <w:rsid w:val="00B36FF6"/>
    <w:rsid w:val="00B37195"/>
    <w:rsid w:val="00B40CE0"/>
    <w:rsid w:val="00B4636D"/>
    <w:rsid w:val="00B46D08"/>
    <w:rsid w:val="00B505AB"/>
    <w:rsid w:val="00B51802"/>
    <w:rsid w:val="00B51B59"/>
    <w:rsid w:val="00B528FE"/>
    <w:rsid w:val="00B53D16"/>
    <w:rsid w:val="00B5427C"/>
    <w:rsid w:val="00B54E0C"/>
    <w:rsid w:val="00B54EA0"/>
    <w:rsid w:val="00B55191"/>
    <w:rsid w:val="00B56C86"/>
    <w:rsid w:val="00B60733"/>
    <w:rsid w:val="00B6076C"/>
    <w:rsid w:val="00B61BB0"/>
    <w:rsid w:val="00B6227C"/>
    <w:rsid w:val="00B625CA"/>
    <w:rsid w:val="00B64925"/>
    <w:rsid w:val="00B65488"/>
    <w:rsid w:val="00B707BA"/>
    <w:rsid w:val="00B70D82"/>
    <w:rsid w:val="00B72AEB"/>
    <w:rsid w:val="00B745DF"/>
    <w:rsid w:val="00B74B72"/>
    <w:rsid w:val="00B7515F"/>
    <w:rsid w:val="00B7589E"/>
    <w:rsid w:val="00B75C28"/>
    <w:rsid w:val="00B76FCE"/>
    <w:rsid w:val="00B77FB8"/>
    <w:rsid w:val="00B801B7"/>
    <w:rsid w:val="00B81507"/>
    <w:rsid w:val="00B817B8"/>
    <w:rsid w:val="00B83048"/>
    <w:rsid w:val="00B83A57"/>
    <w:rsid w:val="00B83E8B"/>
    <w:rsid w:val="00B84438"/>
    <w:rsid w:val="00B87B24"/>
    <w:rsid w:val="00B90ADF"/>
    <w:rsid w:val="00B90B2D"/>
    <w:rsid w:val="00B92680"/>
    <w:rsid w:val="00B92A71"/>
    <w:rsid w:val="00B94133"/>
    <w:rsid w:val="00B94263"/>
    <w:rsid w:val="00B95925"/>
    <w:rsid w:val="00B97F35"/>
    <w:rsid w:val="00BA13A0"/>
    <w:rsid w:val="00BA1740"/>
    <w:rsid w:val="00BA2CAA"/>
    <w:rsid w:val="00BA2FED"/>
    <w:rsid w:val="00BA58FD"/>
    <w:rsid w:val="00BA5E29"/>
    <w:rsid w:val="00BA627F"/>
    <w:rsid w:val="00BA62F5"/>
    <w:rsid w:val="00BA6A9F"/>
    <w:rsid w:val="00BA7081"/>
    <w:rsid w:val="00BA7684"/>
    <w:rsid w:val="00BB0053"/>
    <w:rsid w:val="00BB0BAE"/>
    <w:rsid w:val="00BB0DA2"/>
    <w:rsid w:val="00BB1037"/>
    <w:rsid w:val="00BB1CE4"/>
    <w:rsid w:val="00BB22C4"/>
    <w:rsid w:val="00BB2DB0"/>
    <w:rsid w:val="00BB3FB1"/>
    <w:rsid w:val="00BB415A"/>
    <w:rsid w:val="00BB5423"/>
    <w:rsid w:val="00BB797B"/>
    <w:rsid w:val="00BB7B28"/>
    <w:rsid w:val="00BC3AEB"/>
    <w:rsid w:val="00BC4068"/>
    <w:rsid w:val="00BD0735"/>
    <w:rsid w:val="00BD1742"/>
    <w:rsid w:val="00BD1951"/>
    <w:rsid w:val="00BD1BA7"/>
    <w:rsid w:val="00BD2276"/>
    <w:rsid w:val="00BD4012"/>
    <w:rsid w:val="00BD4D9D"/>
    <w:rsid w:val="00BD5364"/>
    <w:rsid w:val="00BD6B81"/>
    <w:rsid w:val="00BE0F94"/>
    <w:rsid w:val="00BE14E9"/>
    <w:rsid w:val="00BE2E8F"/>
    <w:rsid w:val="00BE3335"/>
    <w:rsid w:val="00BE5760"/>
    <w:rsid w:val="00BE6543"/>
    <w:rsid w:val="00BE7E32"/>
    <w:rsid w:val="00BF0377"/>
    <w:rsid w:val="00BF1313"/>
    <w:rsid w:val="00BF1CFB"/>
    <w:rsid w:val="00BF26C7"/>
    <w:rsid w:val="00BF32C1"/>
    <w:rsid w:val="00BF3ADE"/>
    <w:rsid w:val="00BF69B3"/>
    <w:rsid w:val="00BF7112"/>
    <w:rsid w:val="00BF79E8"/>
    <w:rsid w:val="00C00FE9"/>
    <w:rsid w:val="00C01FD9"/>
    <w:rsid w:val="00C02D20"/>
    <w:rsid w:val="00C04DC5"/>
    <w:rsid w:val="00C05DF8"/>
    <w:rsid w:val="00C06056"/>
    <w:rsid w:val="00C073A8"/>
    <w:rsid w:val="00C07C05"/>
    <w:rsid w:val="00C10CA8"/>
    <w:rsid w:val="00C11D7A"/>
    <w:rsid w:val="00C11DE4"/>
    <w:rsid w:val="00C13CDC"/>
    <w:rsid w:val="00C149B9"/>
    <w:rsid w:val="00C149E5"/>
    <w:rsid w:val="00C14F21"/>
    <w:rsid w:val="00C16899"/>
    <w:rsid w:val="00C178B0"/>
    <w:rsid w:val="00C17C67"/>
    <w:rsid w:val="00C21632"/>
    <w:rsid w:val="00C225FF"/>
    <w:rsid w:val="00C22B83"/>
    <w:rsid w:val="00C23153"/>
    <w:rsid w:val="00C23726"/>
    <w:rsid w:val="00C24168"/>
    <w:rsid w:val="00C25EA1"/>
    <w:rsid w:val="00C277D0"/>
    <w:rsid w:val="00C3093F"/>
    <w:rsid w:val="00C3180A"/>
    <w:rsid w:val="00C32EDE"/>
    <w:rsid w:val="00C3392B"/>
    <w:rsid w:val="00C33FD7"/>
    <w:rsid w:val="00C35499"/>
    <w:rsid w:val="00C36987"/>
    <w:rsid w:val="00C408A7"/>
    <w:rsid w:val="00C414F2"/>
    <w:rsid w:val="00C44B79"/>
    <w:rsid w:val="00C45836"/>
    <w:rsid w:val="00C46A20"/>
    <w:rsid w:val="00C47312"/>
    <w:rsid w:val="00C47810"/>
    <w:rsid w:val="00C47ADA"/>
    <w:rsid w:val="00C5012C"/>
    <w:rsid w:val="00C52793"/>
    <w:rsid w:val="00C52FE3"/>
    <w:rsid w:val="00C5482E"/>
    <w:rsid w:val="00C556EB"/>
    <w:rsid w:val="00C56ACF"/>
    <w:rsid w:val="00C575EE"/>
    <w:rsid w:val="00C6045C"/>
    <w:rsid w:val="00C60F9D"/>
    <w:rsid w:val="00C6109E"/>
    <w:rsid w:val="00C63145"/>
    <w:rsid w:val="00C637EB"/>
    <w:rsid w:val="00C63D2D"/>
    <w:rsid w:val="00C64D6C"/>
    <w:rsid w:val="00C66374"/>
    <w:rsid w:val="00C667D8"/>
    <w:rsid w:val="00C66B51"/>
    <w:rsid w:val="00C71D9E"/>
    <w:rsid w:val="00C71F3D"/>
    <w:rsid w:val="00C74648"/>
    <w:rsid w:val="00C7691F"/>
    <w:rsid w:val="00C777B5"/>
    <w:rsid w:val="00C806F5"/>
    <w:rsid w:val="00C8103A"/>
    <w:rsid w:val="00C81F8C"/>
    <w:rsid w:val="00C82417"/>
    <w:rsid w:val="00C85147"/>
    <w:rsid w:val="00C859D2"/>
    <w:rsid w:val="00C86842"/>
    <w:rsid w:val="00C8750C"/>
    <w:rsid w:val="00C920F3"/>
    <w:rsid w:val="00C92EB5"/>
    <w:rsid w:val="00C92EE1"/>
    <w:rsid w:val="00C9330C"/>
    <w:rsid w:val="00C952D5"/>
    <w:rsid w:val="00C9708A"/>
    <w:rsid w:val="00C9743D"/>
    <w:rsid w:val="00C975BB"/>
    <w:rsid w:val="00CA035E"/>
    <w:rsid w:val="00CA08F9"/>
    <w:rsid w:val="00CA0DF3"/>
    <w:rsid w:val="00CA20CF"/>
    <w:rsid w:val="00CA3B62"/>
    <w:rsid w:val="00CA48CC"/>
    <w:rsid w:val="00CA521A"/>
    <w:rsid w:val="00CA611B"/>
    <w:rsid w:val="00CA64D9"/>
    <w:rsid w:val="00CB0F53"/>
    <w:rsid w:val="00CB170C"/>
    <w:rsid w:val="00CB3120"/>
    <w:rsid w:val="00CB3B13"/>
    <w:rsid w:val="00CB4139"/>
    <w:rsid w:val="00CB456F"/>
    <w:rsid w:val="00CB57D9"/>
    <w:rsid w:val="00CB6005"/>
    <w:rsid w:val="00CB6AC4"/>
    <w:rsid w:val="00CB6DC7"/>
    <w:rsid w:val="00CC1BB7"/>
    <w:rsid w:val="00CC1BD1"/>
    <w:rsid w:val="00CC229B"/>
    <w:rsid w:val="00CC3BAE"/>
    <w:rsid w:val="00CC4D16"/>
    <w:rsid w:val="00CC4DBF"/>
    <w:rsid w:val="00CD2A3F"/>
    <w:rsid w:val="00CD4465"/>
    <w:rsid w:val="00CD5396"/>
    <w:rsid w:val="00CD5F35"/>
    <w:rsid w:val="00CD6CB0"/>
    <w:rsid w:val="00CD7ED5"/>
    <w:rsid w:val="00CE0793"/>
    <w:rsid w:val="00CE2CAD"/>
    <w:rsid w:val="00CE363A"/>
    <w:rsid w:val="00CE41EC"/>
    <w:rsid w:val="00CE432F"/>
    <w:rsid w:val="00CE5B18"/>
    <w:rsid w:val="00CE67AB"/>
    <w:rsid w:val="00CF2200"/>
    <w:rsid w:val="00CF31E0"/>
    <w:rsid w:val="00CF3CAD"/>
    <w:rsid w:val="00CF5D21"/>
    <w:rsid w:val="00D01009"/>
    <w:rsid w:val="00D01587"/>
    <w:rsid w:val="00D01679"/>
    <w:rsid w:val="00D0276E"/>
    <w:rsid w:val="00D03266"/>
    <w:rsid w:val="00D03B0D"/>
    <w:rsid w:val="00D04194"/>
    <w:rsid w:val="00D04B85"/>
    <w:rsid w:val="00D04C21"/>
    <w:rsid w:val="00D05285"/>
    <w:rsid w:val="00D05805"/>
    <w:rsid w:val="00D05C5D"/>
    <w:rsid w:val="00D05CBB"/>
    <w:rsid w:val="00D10B44"/>
    <w:rsid w:val="00D11031"/>
    <w:rsid w:val="00D125BC"/>
    <w:rsid w:val="00D125E3"/>
    <w:rsid w:val="00D13D39"/>
    <w:rsid w:val="00D2076A"/>
    <w:rsid w:val="00D21679"/>
    <w:rsid w:val="00D219EA"/>
    <w:rsid w:val="00D24140"/>
    <w:rsid w:val="00D24E80"/>
    <w:rsid w:val="00D303BB"/>
    <w:rsid w:val="00D32062"/>
    <w:rsid w:val="00D3220C"/>
    <w:rsid w:val="00D33365"/>
    <w:rsid w:val="00D34BEE"/>
    <w:rsid w:val="00D35961"/>
    <w:rsid w:val="00D37CF1"/>
    <w:rsid w:val="00D40F1D"/>
    <w:rsid w:val="00D414A0"/>
    <w:rsid w:val="00D42C1B"/>
    <w:rsid w:val="00D43181"/>
    <w:rsid w:val="00D437BE"/>
    <w:rsid w:val="00D44650"/>
    <w:rsid w:val="00D44879"/>
    <w:rsid w:val="00D47059"/>
    <w:rsid w:val="00D53127"/>
    <w:rsid w:val="00D53B89"/>
    <w:rsid w:val="00D5469E"/>
    <w:rsid w:val="00D562E4"/>
    <w:rsid w:val="00D56E63"/>
    <w:rsid w:val="00D6385C"/>
    <w:rsid w:val="00D646C7"/>
    <w:rsid w:val="00D669B0"/>
    <w:rsid w:val="00D66B38"/>
    <w:rsid w:val="00D6783B"/>
    <w:rsid w:val="00D710F1"/>
    <w:rsid w:val="00D73F15"/>
    <w:rsid w:val="00D74422"/>
    <w:rsid w:val="00D75B3B"/>
    <w:rsid w:val="00D762A1"/>
    <w:rsid w:val="00D765A5"/>
    <w:rsid w:val="00D7675E"/>
    <w:rsid w:val="00D76B2F"/>
    <w:rsid w:val="00D76BCC"/>
    <w:rsid w:val="00D77E4E"/>
    <w:rsid w:val="00D80723"/>
    <w:rsid w:val="00D82DB1"/>
    <w:rsid w:val="00D83617"/>
    <w:rsid w:val="00D836CF"/>
    <w:rsid w:val="00D85883"/>
    <w:rsid w:val="00D86347"/>
    <w:rsid w:val="00D866CB"/>
    <w:rsid w:val="00D86E83"/>
    <w:rsid w:val="00D87467"/>
    <w:rsid w:val="00D90405"/>
    <w:rsid w:val="00D91404"/>
    <w:rsid w:val="00D91BE2"/>
    <w:rsid w:val="00D92B00"/>
    <w:rsid w:val="00D93D70"/>
    <w:rsid w:val="00D9764D"/>
    <w:rsid w:val="00DA0362"/>
    <w:rsid w:val="00DA063D"/>
    <w:rsid w:val="00DA1AE5"/>
    <w:rsid w:val="00DA290A"/>
    <w:rsid w:val="00DA4330"/>
    <w:rsid w:val="00DA49FB"/>
    <w:rsid w:val="00DA5048"/>
    <w:rsid w:val="00DA56D8"/>
    <w:rsid w:val="00DA75A3"/>
    <w:rsid w:val="00DB013A"/>
    <w:rsid w:val="00DB0CEC"/>
    <w:rsid w:val="00DB3C64"/>
    <w:rsid w:val="00DB40F3"/>
    <w:rsid w:val="00DB4F6B"/>
    <w:rsid w:val="00DB7D98"/>
    <w:rsid w:val="00DC037F"/>
    <w:rsid w:val="00DC0D79"/>
    <w:rsid w:val="00DC12BF"/>
    <w:rsid w:val="00DC3014"/>
    <w:rsid w:val="00DC3C96"/>
    <w:rsid w:val="00DC48D9"/>
    <w:rsid w:val="00DC5E91"/>
    <w:rsid w:val="00DC6423"/>
    <w:rsid w:val="00DC67EE"/>
    <w:rsid w:val="00DD0B47"/>
    <w:rsid w:val="00DD2D1F"/>
    <w:rsid w:val="00DD3E4C"/>
    <w:rsid w:val="00DD49C6"/>
    <w:rsid w:val="00DD56DD"/>
    <w:rsid w:val="00DD5DDD"/>
    <w:rsid w:val="00DD6E45"/>
    <w:rsid w:val="00DD7A3D"/>
    <w:rsid w:val="00DE2AAC"/>
    <w:rsid w:val="00DE391E"/>
    <w:rsid w:val="00DE4D77"/>
    <w:rsid w:val="00DE4E9B"/>
    <w:rsid w:val="00DE53FC"/>
    <w:rsid w:val="00DE5D8A"/>
    <w:rsid w:val="00DE614F"/>
    <w:rsid w:val="00DF21EE"/>
    <w:rsid w:val="00DF2483"/>
    <w:rsid w:val="00DF4468"/>
    <w:rsid w:val="00DF49FB"/>
    <w:rsid w:val="00DF5A6D"/>
    <w:rsid w:val="00DF7969"/>
    <w:rsid w:val="00E02DEA"/>
    <w:rsid w:val="00E02F70"/>
    <w:rsid w:val="00E06A4C"/>
    <w:rsid w:val="00E06C89"/>
    <w:rsid w:val="00E0712B"/>
    <w:rsid w:val="00E07409"/>
    <w:rsid w:val="00E07976"/>
    <w:rsid w:val="00E11131"/>
    <w:rsid w:val="00E11551"/>
    <w:rsid w:val="00E11F7D"/>
    <w:rsid w:val="00E129AD"/>
    <w:rsid w:val="00E1350C"/>
    <w:rsid w:val="00E13DC7"/>
    <w:rsid w:val="00E1547D"/>
    <w:rsid w:val="00E15821"/>
    <w:rsid w:val="00E15EAF"/>
    <w:rsid w:val="00E168B9"/>
    <w:rsid w:val="00E20082"/>
    <w:rsid w:val="00E20495"/>
    <w:rsid w:val="00E24228"/>
    <w:rsid w:val="00E265E8"/>
    <w:rsid w:val="00E267D9"/>
    <w:rsid w:val="00E27F47"/>
    <w:rsid w:val="00E325E8"/>
    <w:rsid w:val="00E37EDA"/>
    <w:rsid w:val="00E4027B"/>
    <w:rsid w:val="00E41188"/>
    <w:rsid w:val="00E411E4"/>
    <w:rsid w:val="00E46270"/>
    <w:rsid w:val="00E46A4F"/>
    <w:rsid w:val="00E46B06"/>
    <w:rsid w:val="00E47FE9"/>
    <w:rsid w:val="00E5194B"/>
    <w:rsid w:val="00E52320"/>
    <w:rsid w:val="00E52579"/>
    <w:rsid w:val="00E525DC"/>
    <w:rsid w:val="00E553AA"/>
    <w:rsid w:val="00E553F4"/>
    <w:rsid w:val="00E56578"/>
    <w:rsid w:val="00E5698D"/>
    <w:rsid w:val="00E56F1A"/>
    <w:rsid w:val="00E57ACF"/>
    <w:rsid w:val="00E60022"/>
    <w:rsid w:val="00E603E2"/>
    <w:rsid w:val="00E60623"/>
    <w:rsid w:val="00E62453"/>
    <w:rsid w:val="00E6408C"/>
    <w:rsid w:val="00E64C05"/>
    <w:rsid w:val="00E653EE"/>
    <w:rsid w:val="00E67C7A"/>
    <w:rsid w:val="00E67CCD"/>
    <w:rsid w:val="00E71737"/>
    <w:rsid w:val="00E71DE2"/>
    <w:rsid w:val="00E72135"/>
    <w:rsid w:val="00E74E19"/>
    <w:rsid w:val="00E76B09"/>
    <w:rsid w:val="00E770E8"/>
    <w:rsid w:val="00E8040E"/>
    <w:rsid w:val="00E813B5"/>
    <w:rsid w:val="00E81F34"/>
    <w:rsid w:val="00E82097"/>
    <w:rsid w:val="00E83360"/>
    <w:rsid w:val="00E8440E"/>
    <w:rsid w:val="00E84801"/>
    <w:rsid w:val="00E84B97"/>
    <w:rsid w:val="00E85B98"/>
    <w:rsid w:val="00E8661E"/>
    <w:rsid w:val="00E86EE5"/>
    <w:rsid w:val="00E917B8"/>
    <w:rsid w:val="00E9333D"/>
    <w:rsid w:val="00E94551"/>
    <w:rsid w:val="00E94F17"/>
    <w:rsid w:val="00E95157"/>
    <w:rsid w:val="00EA0B72"/>
    <w:rsid w:val="00EA10BD"/>
    <w:rsid w:val="00EA11E6"/>
    <w:rsid w:val="00EA1602"/>
    <w:rsid w:val="00EA1FCB"/>
    <w:rsid w:val="00EA24F3"/>
    <w:rsid w:val="00EA273E"/>
    <w:rsid w:val="00EA2BE1"/>
    <w:rsid w:val="00EA2EBB"/>
    <w:rsid w:val="00EA372F"/>
    <w:rsid w:val="00EA4389"/>
    <w:rsid w:val="00EA4700"/>
    <w:rsid w:val="00EA5473"/>
    <w:rsid w:val="00EA7E83"/>
    <w:rsid w:val="00EB0815"/>
    <w:rsid w:val="00EB1680"/>
    <w:rsid w:val="00EB451F"/>
    <w:rsid w:val="00EB5197"/>
    <w:rsid w:val="00EC2D23"/>
    <w:rsid w:val="00EC2D89"/>
    <w:rsid w:val="00EC3A9E"/>
    <w:rsid w:val="00EC3F19"/>
    <w:rsid w:val="00EC453B"/>
    <w:rsid w:val="00EC45E2"/>
    <w:rsid w:val="00EC5736"/>
    <w:rsid w:val="00EC6BB6"/>
    <w:rsid w:val="00EC70BB"/>
    <w:rsid w:val="00ED0F89"/>
    <w:rsid w:val="00ED157D"/>
    <w:rsid w:val="00ED21BA"/>
    <w:rsid w:val="00ED3ACC"/>
    <w:rsid w:val="00ED564E"/>
    <w:rsid w:val="00ED58DC"/>
    <w:rsid w:val="00ED6E84"/>
    <w:rsid w:val="00ED7066"/>
    <w:rsid w:val="00ED7E22"/>
    <w:rsid w:val="00EE007E"/>
    <w:rsid w:val="00EE0D62"/>
    <w:rsid w:val="00EE31E0"/>
    <w:rsid w:val="00EE32FE"/>
    <w:rsid w:val="00EE44AA"/>
    <w:rsid w:val="00EE5318"/>
    <w:rsid w:val="00EE6E2D"/>
    <w:rsid w:val="00EE740B"/>
    <w:rsid w:val="00EF0C45"/>
    <w:rsid w:val="00EF17C9"/>
    <w:rsid w:val="00EF18B1"/>
    <w:rsid w:val="00EF268A"/>
    <w:rsid w:val="00EF58F0"/>
    <w:rsid w:val="00EF5935"/>
    <w:rsid w:val="00EF5E15"/>
    <w:rsid w:val="00EF5EE9"/>
    <w:rsid w:val="00EF66ED"/>
    <w:rsid w:val="00F01630"/>
    <w:rsid w:val="00F01C09"/>
    <w:rsid w:val="00F0274B"/>
    <w:rsid w:val="00F03F87"/>
    <w:rsid w:val="00F05064"/>
    <w:rsid w:val="00F0553B"/>
    <w:rsid w:val="00F05FE4"/>
    <w:rsid w:val="00F06547"/>
    <w:rsid w:val="00F1023C"/>
    <w:rsid w:val="00F12577"/>
    <w:rsid w:val="00F14130"/>
    <w:rsid w:val="00F148CF"/>
    <w:rsid w:val="00F150C9"/>
    <w:rsid w:val="00F15DEB"/>
    <w:rsid w:val="00F16510"/>
    <w:rsid w:val="00F166B9"/>
    <w:rsid w:val="00F16D39"/>
    <w:rsid w:val="00F16F54"/>
    <w:rsid w:val="00F2015E"/>
    <w:rsid w:val="00F204EB"/>
    <w:rsid w:val="00F21B03"/>
    <w:rsid w:val="00F22D4D"/>
    <w:rsid w:val="00F2306A"/>
    <w:rsid w:val="00F23538"/>
    <w:rsid w:val="00F26325"/>
    <w:rsid w:val="00F277ED"/>
    <w:rsid w:val="00F27A7A"/>
    <w:rsid w:val="00F30029"/>
    <w:rsid w:val="00F302B7"/>
    <w:rsid w:val="00F33867"/>
    <w:rsid w:val="00F34E52"/>
    <w:rsid w:val="00F35396"/>
    <w:rsid w:val="00F3574F"/>
    <w:rsid w:val="00F36F39"/>
    <w:rsid w:val="00F370E5"/>
    <w:rsid w:val="00F377ED"/>
    <w:rsid w:val="00F40C82"/>
    <w:rsid w:val="00F41924"/>
    <w:rsid w:val="00F43E0D"/>
    <w:rsid w:val="00F46141"/>
    <w:rsid w:val="00F503EE"/>
    <w:rsid w:val="00F5310B"/>
    <w:rsid w:val="00F534E3"/>
    <w:rsid w:val="00F53CF3"/>
    <w:rsid w:val="00F53D53"/>
    <w:rsid w:val="00F53E7F"/>
    <w:rsid w:val="00F55786"/>
    <w:rsid w:val="00F55864"/>
    <w:rsid w:val="00F5627B"/>
    <w:rsid w:val="00F56896"/>
    <w:rsid w:val="00F62209"/>
    <w:rsid w:val="00F622DC"/>
    <w:rsid w:val="00F63402"/>
    <w:rsid w:val="00F6377D"/>
    <w:rsid w:val="00F63F7E"/>
    <w:rsid w:val="00F655EA"/>
    <w:rsid w:val="00F66C61"/>
    <w:rsid w:val="00F675CD"/>
    <w:rsid w:val="00F677C8"/>
    <w:rsid w:val="00F703C0"/>
    <w:rsid w:val="00F7098E"/>
    <w:rsid w:val="00F72605"/>
    <w:rsid w:val="00F74DE1"/>
    <w:rsid w:val="00F75303"/>
    <w:rsid w:val="00F76936"/>
    <w:rsid w:val="00F76DF0"/>
    <w:rsid w:val="00F77BA3"/>
    <w:rsid w:val="00F8092B"/>
    <w:rsid w:val="00F81CE1"/>
    <w:rsid w:val="00F82B76"/>
    <w:rsid w:val="00F83045"/>
    <w:rsid w:val="00F8426F"/>
    <w:rsid w:val="00F86437"/>
    <w:rsid w:val="00F8747E"/>
    <w:rsid w:val="00F8761F"/>
    <w:rsid w:val="00F923ED"/>
    <w:rsid w:val="00F9394E"/>
    <w:rsid w:val="00F93A38"/>
    <w:rsid w:val="00F954B3"/>
    <w:rsid w:val="00F95747"/>
    <w:rsid w:val="00F973CA"/>
    <w:rsid w:val="00F97D4D"/>
    <w:rsid w:val="00FA005C"/>
    <w:rsid w:val="00FA19DD"/>
    <w:rsid w:val="00FA2619"/>
    <w:rsid w:val="00FA2945"/>
    <w:rsid w:val="00FA4E66"/>
    <w:rsid w:val="00FB0198"/>
    <w:rsid w:val="00FB07D2"/>
    <w:rsid w:val="00FB0C99"/>
    <w:rsid w:val="00FB2794"/>
    <w:rsid w:val="00FB2E59"/>
    <w:rsid w:val="00FB3400"/>
    <w:rsid w:val="00FB4E0C"/>
    <w:rsid w:val="00FB51D1"/>
    <w:rsid w:val="00FB55B7"/>
    <w:rsid w:val="00FB5A3D"/>
    <w:rsid w:val="00FB6173"/>
    <w:rsid w:val="00FB7100"/>
    <w:rsid w:val="00FB7620"/>
    <w:rsid w:val="00FC1B58"/>
    <w:rsid w:val="00FC1BA3"/>
    <w:rsid w:val="00FC24D2"/>
    <w:rsid w:val="00FC2A9D"/>
    <w:rsid w:val="00FC42FE"/>
    <w:rsid w:val="00FC53AB"/>
    <w:rsid w:val="00FC5F3B"/>
    <w:rsid w:val="00FC72F3"/>
    <w:rsid w:val="00FD02AB"/>
    <w:rsid w:val="00FD159B"/>
    <w:rsid w:val="00FD1A87"/>
    <w:rsid w:val="00FD1ECB"/>
    <w:rsid w:val="00FD3C1A"/>
    <w:rsid w:val="00FD54F0"/>
    <w:rsid w:val="00FD5800"/>
    <w:rsid w:val="00FD5937"/>
    <w:rsid w:val="00FE14A3"/>
    <w:rsid w:val="00FE3E8F"/>
    <w:rsid w:val="00FE52A6"/>
    <w:rsid w:val="00FE7A2E"/>
    <w:rsid w:val="00FF2195"/>
    <w:rsid w:val="00FF3AC0"/>
    <w:rsid w:val="00FF40E8"/>
    <w:rsid w:val="00FF4FCD"/>
    <w:rsid w:val="00FF57B7"/>
    <w:rsid w:val="00FF725D"/>
    <w:rsid w:val="00FF7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AF0ED"/>
  <w15:docId w15:val="{4B012079-774E-4EEE-A9A6-93E8B0741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372"/>
    <w:pPr>
      <w:widowControl w:val="0"/>
      <w:autoSpaceDE w:val="0"/>
      <w:autoSpaceDN w:val="0"/>
      <w:adjustRightInd w:val="0"/>
    </w:pPr>
    <w:rPr>
      <w:rFonts w:ascii="Granite" w:hAnsi="Granite"/>
      <w:szCs w:val="24"/>
    </w:rPr>
  </w:style>
  <w:style w:type="paragraph" w:styleId="Heading1">
    <w:name w:val="heading 1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jc w:val="both"/>
      <w:outlineLvl w:val="0"/>
    </w:pPr>
    <w:rPr>
      <w:rFonts w:ascii="Times New Roman" w:hAnsi="Times New Roman"/>
      <w:b/>
      <w:bCs/>
      <w:sz w:val="22"/>
    </w:rPr>
  </w:style>
  <w:style w:type="paragraph" w:styleId="Heading2">
    <w:name w:val="heading 2"/>
    <w:basedOn w:val="Normal"/>
    <w:next w:val="Normal"/>
    <w:qFormat/>
    <w:rsid w:val="002A6372"/>
    <w:pPr>
      <w:keepNext/>
      <w:numPr>
        <w:numId w:val="1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rsid w:val="002A6372"/>
    <w:pPr>
      <w:keepNext/>
      <w:numPr>
        <w:numId w:val="2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2"/>
    </w:pPr>
    <w:rPr>
      <w:rFonts w:ascii="Times New Roman" w:hAnsi="Times New Roman"/>
      <w:color w:val="FF0000"/>
      <w:sz w:val="24"/>
    </w:rPr>
  </w:style>
  <w:style w:type="paragraph" w:styleId="Heading4">
    <w:name w:val="heading 4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spacing w:line="0" w:lineRule="atLeast"/>
      <w:jc w:val="both"/>
      <w:outlineLvl w:val="3"/>
    </w:pPr>
    <w:rPr>
      <w:rFonts w:ascii="Times New Roman" w:hAnsi="Times New Roman"/>
      <w:sz w:val="24"/>
    </w:rPr>
  </w:style>
  <w:style w:type="paragraph" w:styleId="Heading5">
    <w:name w:val="heading 5"/>
    <w:basedOn w:val="Normal"/>
    <w:next w:val="Normal"/>
    <w:qFormat/>
    <w:rsid w:val="002A6372"/>
    <w:pPr>
      <w:keepNext/>
      <w:outlineLvl w:val="4"/>
    </w:pPr>
    <w:rPr>
      <w:rFonts w:ascii="Times New Roman" w:hAnsi="Times New Roman"/>
      <w:color w:val="000000"/>
      <w:sz w:val="24"/>
    </w:rPr>
  </w:style>
  <w:style w:type="paragraph" w:styleId="Heading6">
    <w:name w:val="heading 6"/>
    <w:basedOn w:val="Normal"/>
    <w:next w:val="Normal"/>
    <w:qFormat/>
    <w:rsid w:val="002A6372"/>
    <w:pPr>
      <w:keepNext/>
      <w:tabs>
        <w:tab w:val="left" w:pos="-720"/>
        <w:tab w:val="num" w:pos="660"/>
        <w:tab w:val="left" w:pos="1152"/>
        <w:tab w:val="left" w:pos="6192"/>
      </w:tabs>
      <w:spacing w:line="0" w:lineRule="atLeast"/>
      <w:ind w:left="660" w:hanging="360"/>
      <w:jc w:val="both"/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qFormat/>
    <w:rsid w:val="002A6372"/>
    <w:pPr>
      <w:keepNext/>
      <w:numPr>
        <w:numId w:val="3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2A6372"/>
    <w:pPr>
      <w:keepNext/>
      <w:ind w:left="360"/>
      <w:outlineLvl w:val="7"/>
    </w:pPr>
    <w:rPr>
      <w:rFonts w:ascii="Times New Roman" w:hAnsi="Times New Roman"/>
      <w:sz w:val="24"/>
    </w:rPr>
  </w:style>
  <w:style w:type="paragraph" w:styleId="Heading9">
    <w:name w:val="heading 9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spacing w:line="0" w:lineRule="atLeast"/>
      <w:jc w:val="center"/>
      <w:outlineLvl w:val="8"/>
    </w:pPr>
    <w:rPr>
      <w:rFonts w:ascii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2A6372"/>
  </w:style>
  <w:style w:type="paragraph" w:styleId="Header">
    <w:name w:val="header"/>
    <w:basedOn w:val="Normal"/>
    <w:rsid w:val="002A637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6372"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qFormat/>
    <w:rsid w:val="002A6372"/>
    <w:pPr>
      <w:tabs>
        <w:tab w:val="center" w:pos="5400"/>
      </w:tabs>
      <w:spacing w:line="0" w:lineRule="atLeast"/>
      <w:jc w:val="center"/>
    </w:pPr>
    <w:rPr>
      <w:rFonts w:ascii="Times New Roman" w:hAnsi="Times New Roman"/>
      <w:b/>
      <w:bCs/>
      <w:sz w:val="24"/>
      <w:u w:val="single"/>
    </w:rPr>
  </w:style>
  <w:style w:type="paragraph" w:styleId="BalloonText">
    <w:name w:val="Balloon Text"/>
    <w:basedOn w:val="Normal"/>
    <w:semiHidden/>
    <w:rsid w:val="006977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3670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1C46F8"/>
    <w:rPr>
      <w:b/>
      <w:bCs/>
      <w:sz w:val="24"/>
      <w:szCs w:val="24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917B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5328821338?pwd=Rkl5VkZET1BOKyt3bjFDUGQ5Q2lWQ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60A3CE-E1C8-420C-A653-82F81131E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8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ATIVE AGENDA</vt:lpstr>
    </vt:vector>
  </TitlesOfParts>
  <Company>EFPD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ATIVE AGENDA</dc:title>
  <dc:creator>sys12</dc:creator>
  <cp:lastModifiedBy>Immethun, Tracy</cp:lastModifiedBy>
  <cp:revision>2</cp:revision>
  <cp:lastPrinted>2022-05-20T19:49:00Z</cp:lastPrinted>
  <dcterms:created xsi:type="dcterms:W3CDTF">2022-05-20T19:49:00Z</dcterms:created>
  <dcterms:modified xsi:type="dcterms:W3CDTF">2022-05-20T19:49:00Z</dcterms:modified>
</cp:coreProperties>
</file>